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71800" w14:textId="77777777" w:rsidR="00A70DDE" w:rsidRPr="00450909" w:rsidRDefault="00375253" w:rsidP="00450909">
      <w:pPr>
        <w:pStyle w:val="Heading1"/>
        <w:numPr>
          <w:ilvl w:val="0"/>
          <w:numId w:val="0"/>
        </w:numPr>
        <w:ind w:left="720"/>
        <w:rPr>
          <w:rFonts w:ascii="Verdana" w:hAnsi="Verdana" w:cs="Times New Roman"/>
          <w:smallCaps/>
          <w:color w:val="000000" w:themeColor="text1"/>
          <w:sz w:val="24"/>
          <w:szCs w:val="24"/>
        </w:rPr>
      </w:pPr>
      <w:r w:rsidRPr="00450909">
        <w:rPr>
          <w:rFonts w:ascii="Verdana" w:hAnsi="Verdana" w:cs="Times New Roman"/>
          <w:smallCaps/>
          <w:color w:val="000000" w:themeColor="text1"/>
          <w:sz w:val="24"/>
          <w:szCs w:val="24"/>
        </w:rPr>
        <w:t>KERN COMMUNITY COLLEGE DISTRIC</w:t>
      </w:r>
      <w:r w:rsidR="00A70DDE" w:rsidRPr="00450909">
        <w:rPr>
          <w:rFonts w:ascii="Verdana" w:hAnsi="Verdana" w:cs="Times New Roman"/>
          <w:smallCaps/>
          <w:color w:val="000000" w:themeColor="text1"/>
          <w:sz w:val="24"/>
          <w:szCs w:val="24"/>
        </w:rPr>
        <w:t>T</w:t>
      </w:r>
    </w:p>
    <w:p w14:paraId="00AB2959" w14:textId="04D10333" w:rsidR="003B22BC" w:rsidRPr="00450909" w:rsidRDefault="002758DD" w:rsidP="00450909">
      <w:pPr>
        <w:pStyle w:val="Heading1"/>
        <w:numPr>
          <w:ilvl w:val="0"/>
          <w:numId w:val="0"/>
        </w:numPr>
        <w:ind w:left="720"/>
        <w:rPr>
          <w:rFonts w:ascii="Verdana" w:hAnsi="Verdana" w:cs="Times New Roman"/>
          <w:smallCaps/>
          <w:sz w:val="24"/>
          <w:szCs w:val="24"/>
        </w:rPr>
      </w:pPr>
      <w:r w:rsidRPr="00450909">
        <w:rPr>
          <w:rFonts w:ascii="Verdana" w:hAnsi="Verdana" w:cs="Times New Roman"/>
          <w:smallCaps/>
          <w:sz w:val="24"/>
          <w:szCs w:val="24"/>
        </w:rPr>
        <w:t xml:space="preserve">District-Wide Budget </w:t>
      </w:r>
      <w:r w:rsidR="00375253" w:rsidRPr="00450909">
        <w:rPr>
          <w:rFonts w:ascii="Verdana" w:hAnsi="Verdana" w:cs="Times New Roman"/>
          <w:smallCaps/>
          <w:sz w:val="24"/>
          <w:szCs w:val="24"/>
        </w:rPr>
        <w:t xml:space="preserve">Committee </w:t>
      </w:r>
      <w:r w:rsidR="009E00F1" w:rsidRPr="00450909">
        <w:rPr>
          <w:rFonts w:ascii="Verdana" w:hAnsi="Verdana" w:cs="Times New Roman"/>
          <w:smallCaps/>
          <w:sz w:val="24"/>
          <w:szCs w:val="24"/>
        </w:rPr>
        <w:t>Minutes</w:t>
      </w:r>
    </w:p>
    <w:p w14:paraId="3CCF245F" w14:textId="29C9DFA2" w:rsidR="002758DD" w:rsidRPr="00450909" w:rsidRDefault="00006EE6" w:rsidP="00450909">
      <w:pPr>
        <w:pStyle w:val="Date"/>
        <w:spacing w:after="0" w:line="230" w:lineRule="auto"/>
        <w:ind w:left="720"/>
        <w:rPr>
          <w:rFonts w:ascii="Verdana" w:hAnsi="Verdana"/>
        </w:rPr>
      </w:pPr>
      <w:r w:rsidRPr="00450909">
        <w:rPr>
          <w:rFonts w:ascii="Verdana" w:hAnsi="Verdana"/>
        </w:rPr>
        <w:t>Friday</w:t>
      </w:r>
      <w:r w:rsidR="002758DD" w:rsidRPr="00450909">
        <w:rPr>
          <w:rFonts w:ascii="Verdana" w:hAnsi="Verdana"/>
        </w:rPr>
        <w:t xml:space="preserve">, </w:t>
      </w:r>
      <w:r w:rsidR="00AA03B0" w:rsidRPr="00450909">
        <w:rPr>
          <w:rFonts w:ascii="Verdana" w:hAnsi="Verdana"/>
        </w:rPr>
        <w:t>September 9</w:t>
      </w:r>
      <w:r w:rsidR="00CB2431" w:rsidRPr="00450909">
        <w:rPr>
          <w:rFonts w:ascii="Verdana" w:hAnsi="Verdana"/>
        </w:rPr>
        <w:t>, 202</w:t>
      </w:r>
      <w:r w:rsidR="0030077B" w:rsidRPr="00450909">
        <w:rPr>
          <w:rFonts w:ascii="Verdana" w:hAnsi="Verdana"/>
        </w:rPr>
        <w:t>2</w:t>
      </w:r>
      <w:r w:rsidR="00D02649" w:rsidRPr="00450909">
        <w:rPr>
          <w:rFonts w:ascii="Verdana" w:hAnsi="Verdana"/>
        </w:rPr>
        <w:t>,</w:t>
      </w:r>
      <w:r w:rsidR="00CB2431" w:rsidRPr="00450909">
        <w:rPr>
          <w:rFonts w:ascii="Verdana" w:hAnsi="Verdana"/>
        </w:rPr>
        <w:t xml:space="preserve"> </w:t>
      </w:r>
      <w:r w:rsidR="00AA03B0" w:rsidRPr="00450909">
        <w:rPr>
          <w:rFonts w:ascii="Verdana" w:hAnsi="Verdana"/>
        </w:rPr>
        <w:t>9:3</w:t>
      </w:r>
      <w:r w:rsidR="00BA747F" w:rsidRPr="00450909">
        <w:rPr>
          <w:rFonts w:ascii="Verdana" w:hAnsi="Verdana"/>
        </w:rPr>
        <w:t>0 a.m. to 1</w:t>
      </w:r>
      <w:r w:rsidR="00AA03B0" w:rsidRPr="00450909">
        <w:rPr>
          <w:rFonts w:ascii="Verdana" w:hAnsi="Verdana"/>
        </w:rPr>
        <w:t>0</w:t>
      </w:r>
      <w:r w:rsidR="00BA747F" w:rsidRPr="00450909">
        <w:rPr>
          <w:rFonts w:ascii="Verdana" w:hAnsi="Verdana"/>
        </w:rPr>
        <w:t>:</w:t>
      </w:r>
      <w:r w:rsidR="00AA03B0" w:rsidRPr="00450909">
        <w:rPr>
          <w:rFonts w:ascii="Verdana" w:hAnsi="Verdana"/>
        </w:rPr>
        <w:t>3</w:t>
      </w:r>
      <w:r w:rsidR="00BA747F" w:rsidRPr="00450909">
        <w:rPr>
          <w:rFonts w:ascii="Verdana" w:hAnsi="Verdana"/>
        </w:rPr>
        <w:t xml:space="preserve">0 </w:t>
      </w:r>
      <w:r w:rsidR="00AA03B0" w:rsidRPr="00450909">
        <w:rPr>
          <w:rFonts w:ascii="Verdana" w:hAnsi="Verdana"/>
        </w:rPr>
        <w:t>a</w:t>
      </w:r>
      <w:r w:rsidR="00BA747F" w:rsidRPr="00450909">
        <w:rPr>
          <w:rFonts w:ascii="Verdana" w:hAnsi="Verdana"/>
        </w:rPr>
        <w:t>.m.</w:t>
      </w:r>
    </w:p>
    <w:p w14:paraId="1AC5DE4B" w14:textId="36BD8CF6" w:rsidR="002758DD" w:rsidRPr="00450909" w:rsidRDefault="00D046AE" w:rsidP="00450909">
      <w:pPr>
        <w:tabs>
          <w:tab w:val="left" w:pos="4395"/>
        </w:tabs>
        <w:spacing w:after="0" w:line="230" w:lineRule="auto"/>
        <w:ind w:left="893"/>
        <w:rPr>
          <w:rFonts w:ascii="Verdana" w:hAnsi="Verdana"/>
        </w:rPr>
      </w:pPr>
      <w:hyperlink r:id="rId8" w:history="1">
        <w:r w:rsidR="00EC7836" w:rsidRPr="00450909">
          <w:rPr>
            <w:rStyle w:val="Hyperlink"/>
            <w:rFonts w:ascii="Verdana" w:hAnsi="Verdana"/>
          </w:rPr>
          <w:t>https://us06web.zoom.us/j/89566619850?pwd=MDhBdmFDQkZNWi9aenBxaStGVmZXdz09</w:t>
        </w:r>
      </w:hyperlink>
      <w:r w:rsidR="00EC7836" w:rsidRPr="00450909">
        <w:rPr>
          <w:rFonts w:ascii="Verdana" w:hAnsi="Verdana"/>
        </w:rPr>
        <w:t xml:space="preserve"> </w:t>
      </w:r>
    </w:p>
    <w:p w14:paraId="0F937B6C" w14:textId="77777777" w:rsidR="007F7095" w:rsidRPr="00450909" w:rsidRDefault="007F7095" w:rsidP="00450909">
      <w:pPr>
        <w:spacing w:after="0" w:line="240" w:lineRule="auto"/>
        <w:ind w:left="893"/>
        <w:rPr>
          <w:rFonts w:ascii="Verdana" w:hAnsi="Verdana"/>
          <w:b/>
          <w:u w:val="single"/>
        </w:rPr>
      </w:pPr>
    </w:p>
    <w:p w14:paraId="02E0B13B" w14:textId="4BC8167E" w:rsidR="00485474" w:rsidRPr="00450909" w:rsidRDefault="002758DD" w:rsidP="00450909">
      <w:pPr>
        <w:spacing w:after="0" w:line="240" w:lineRule="auto"/>
        <w:ind w:left="893"/>
        <w:rPr>
          <w:rFonts w:ascii="Verdana" w:hAnsi="Verdana"/>
          <w:b/>
          <w:u w:val="single"/>
        </w:rPr>
        <w:sectPr w:rsidR="00485474" w:rsidRPr="00450909" w:rsidSect="00CB2431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 w:code="1"/>
          <w:pgMar w:top="2107" w:right="900" w:bottom="720" w:left="1080" w:header="144" w:footer="1152" w:gutter="0"/>
          <w:cols w:space="720"/>
          <w:titlePg/>
          <w:docGrid w:linePitch="360"/>
        </w:sectPr>
      </w:pPr>
      <w:r w:rsidRPr="00450909">
        <w:rPr>
          <w:rFonts w:ascii="Verdana" w:hAnsi="Verdana"/>
          <w:b/>
          <w:u w:val="single"/>
        </w:rPr>
        <w:t xml:space="preserve">COMMITTEE MEMBERS </w:t>
      </w:r>
    </w:p>
    <w:p w14:paraId="54934645" w14:textId="57DF12F8" w:rsidR="00AA03B0" w:rsidRPr="00450909" w:rsidRDefault="003B22BC" w:rsidP="00450909">
      <w:pPr>
        <w:spacing w:after="0" w:line="240" w:lineRule="auto"/>
        <w:ind w:left="720" w:firstLine="173"/>
        <w:rPr>
          <w:rFonts w:ascii="Verdana" w:hAnsi="Verdana"/>
        </w:rPr>
      </w:pPr>
      <w:r w:rsidRPr="00450909">
        <w:rPr>
          <w:rFonts w:ascii="Verdana" w:hAnsi="Verdana"/>
        </w:rPr>
        <w:t>Mike Giacomini</w:t>
      </w:r>
      <w:r w:rsidR="00B33590">
        <w:rPr>
          <w:rFonts w:ascii="Verdana" w:hAnsi="Verdana"/>
        </w:rPr>
        <w:t xml:space="preserve"> *</w:t>
      </w:r>
    </w:p>
    <w:p w14:paraId="65587A07" w14:textId="7925A027" w:rsidR="003B22BC" w:rsidRPr="00450909" w:rsidRDefault="00AA03B0" w:rsidP="00450909">
      <w:pPr>
        <w:spacing w:after="0" w:line="240" w:lineRule="auto"/>
        <w:ind w:left="720" w:firstLine="173"/>
        <w:rPr>
          <w:rFonts w:ascii="Verdana" w:hAnsi="Verdana"/>
        </w:rPr>
      </w:pPr>
      <w:r w:rsidRPr="00450909">
        <w:rPr>
          <w:rFonts w:ascii="Verdana" w:hAnsi="Verdana"/>
        </w:rPr>
        <w:t>Maria Battisti</w:t>
      </w:r>
      <w:r w:rsidR="00C55E4D" w:rsidRPr="00450909">
        <w:rPr>
          <w:rFonts w:ascii="Verdana" w:hAnsi="Verdana"/>
        </w:rPr>
        <w:tab/>
      </w:r>
    </w:p>
    <w:p w14:paraId="30A25D35" w14:textId="77777777" w:rsidR="002758DD" w:rsidRPr="00450909" w:rsidRDefault="00A70DDE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 xml:space="preserve">Angela Williams </w:t>
      </w:r>
    </w:p>
    <w:p w14:paraId="5FDE76B8" w14:textId="7602B987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Steven Holmes</w:t>
      </w:r>
      <w:r w:rsidR="00B33590">
        <w:rPr>
          <w:rFonts w:ascii="Verdana" w:hAnsi="Verdana"/>
        </w:rPr>
        <w:t xml:space="preserve"> *</w:t>
      </w:r>
    </w:p>
    <w:p w14:paraId="09026695" w14:textId="7C06AE4A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 xml:space="preserve">Nick Strobel </w:t>
      </w:r>
      <w:r w:rsidR="00B33590">
        <w:rPr>
          <w:rFonts w:ascii="Verdana" w:hAnsi="Verdana"/>
        </w:rPr>
        <w:t>*</w:t>
      </w:r>
    </w:p>
    <w:p w14:paraId="1B59F585" w14:textId="038C548F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Billie Jo Ric</w:t>
      </w:r>
      <w:r w:rsidR="00A412EA" w:rsidRPr="00450909">
        <w:rPr>
          <w:rFonts w:ascii="Verdana" w:hAnsi="Verdana"/>
        </w:rPr>
        <w:t>e</w:t>
      </w:r>
    </w:p>
    <w:p w14:paraId="652CA5CA" w14:textId="6820BDE5" w:rsidR="002758DD" w:rsidRPr="00450909" w:rsidRDefault="00AA03B0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Abe</w:t>
      </w:r>
      <w:r w:rsidR="006A3BDF" w:rsidRPr="00450909">
        <w:rPr>
          <w:rFonts w:ascii="Verdana" w:hAnsi="Verdana"/>
        </w:rPr>
        <w:t xml:space="preserve"> Ali</w:t>
      </w:r>
      <w:r w:rsidR="00B33590">
        <w:rPr>
          <w:rFonts w:ascii="Verdana" w:hAnsi="Verdana"/>
        </w:rPr>
        <w:t xml:space="preserve"> *</w:t>
      </w:r>
    </w:p>
    <w:p w14:paraId="7CE1123E" w14:textId="23E79188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Mat</w:t>
      </w:r>
      <w:r w:rsidR="00FB3358" w:rsidRPr="00450909">
        <w:rPr>
          <w:rFonts w:ascii="Verdana" w:hAnsi="Verdana"/>
        </w:rPr>
        <w:t>t</w:t>
      </w:r>
      <w:r w:rsidRPr="00450909">
        <w:rPr>
          <w:rFonts w:ascii="Verdana" w:hAnsi="Verdana"/>
        </w:rPr>
        <w:t xml:space="preserve">hew Crow </w:t>
      </w:r>
      <w:r w:rsidR="00B33590">
        <w:rPr>
          <w:rFonts w:ascii="Verdana" w:hAnsi="Verdana"/>
        </w:rPr>
        <w:t>*</w:t>
      </w:r>
    </w:p>
    <w:p w14:paraId="4488972C" w14:textId="15D11C27" w:rsidR="003B22BC" w:rsidRPr="00450909" w:rsidRDefault="00AA03B0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Chad H</w:t>
      </w:r>
      <w:r w:rsidR="00083DCD" w:rsidRPr="00450909">
        <w:rPr>
          <w:rFonts w:ascii="Verdana" w:hAnsi="Verdana"/>
        </w:rPr>
        <w:t>ouck</w:t>
      </w:r>
      <w:r w:rsidR="00B33590">
        <w:rPr>
          <w:rFonts w:ascii="Verdana" w:hAnsi="Verdana"/>
        </w:rPr>
        <w:t xml:space="preserve"> *</w:t>
      </w:r>
    </w:p>
    <w:p w14:paraId="647889C0" w14:textId="77777777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 xml:space="preserve">Heather Ostash </w:t>
      </w:r>
    </w:p>
    <w:p w14:paraId="7F496A0E" w14:textId="77777777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 xml:space="preserve">Corey Marvin </w:t>
      </w:r>
    </w:p>
    <w:p w14:paraId="132DC871" w14:textId="1231BF11" w:rsidR="00485474" w:rsidRPr="00450909" w:rsidRDefault="00485474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 xml:space="preserve">Kristie Nichols </w:t>
      </w:r>
      <w:r w:rsidR="00B33590">
        <w:rPr>
          <w:rFonts w:ascii="Verdana" w:hAnsi="Verdana"/>
        </w:rPr>
        <w:t>*</w:t>
      </w:r>
    </w:p>
    <w:p w14:paraId="6B3C02CD" w14:textId="37F14B47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Primavera Arvizu</w:t>
      </w:r>
      <w:r w:rsidR="00B33590">
        <w:rPr>
          <w:rFonts w:ascii="Verdana" w:hAnsi="Verdana"/>
        </w:rPr>
        <w:t xml:space="preserve"> *</w:t>
      </w:r>
    </w:p>
    <w:p w14:paraId="78445D2B" w14:textId="4C31D251" w:rsidR="002758DD" w:rsidRPr="00450909" w:rsidRDefault="00375253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Thad Russell</w:t>
      </w:r>
      <w:r w:rsidR="003918EB">
        <w:rPr>
          <w:rFonts w:ascii="Verdana" w:hAnsi="Verdana"/>
        </w:rPr>
        <w:t xml:space="preserve"> *</w:t>
      </w:r>
    </w:p>
    <w:p w14:paraId="1B5E992A" w14:textId="2E5E489D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 xml:space="preserve">Jodie Logan </w:t>
      </w:r>
      <w:r w:rsidR="003918EB">
        <w:rPr>
          <w:rFonts w:ascii="Verdana" w:hAnsi="Verdana"/>
        </w:rPr>
        <w:t>*</w:t>
      </w:r>
    </w:p>
    <w:p w14:paraId="6210AAA3" w14:textId="6EF2047E" w:rsidR="003B22BC" w:rsidRPr="00450909" w:rsidRDefault="003B22BC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Diran Lyons</w:t>
      </w:r>
      <w:r w:rsidR="00B33590">
        <w:rPr>
          <w:rFonts w:ascii="Verdana" w:hAnsi="Verdana"/>
        </w:rPr>
        <w:t xml:space="preserve"> *</w:t>
      </w:r>
    </w:p>
    <w:p w14:paraId="1E74E31D" w14:textId="47AF03EC" w:rsidR="002758DD" w:rsidRPr="00450909" w:rsidRDefault="002758DD" w:rsidP="00450909">
      <w:pPr>
        <w:spacing w:after="0" w:line="240" w:lineRule="auto"/>
        <w:ind w:left="893"/>
        <w:rPr>
          <w:rFonts w:ascii="Verdana" w:hAnsi="Verdana"/>
        </w:rPr>
      </w:pPr>
      <w:r w:rsidRPr="00450909">
        <w:rPr>
          <w:rFonts w:ascii="Verdana" w:hAnsi="Verdana"/>
        </w:rPr>
        <w:t>Joel Wiens</w:t>
      </w:r>
    </w:p>
    <w:p w14:paraId="0D45FED4" w14:textId="197B99D0" w:rsidR="0063557C" w:rsidRPr="00450909" w:rsidRDefault="0063557C" w:rsidP="00450909">
      <w:pPr>
        <w:pStyle w:val="BodyText"/>
        <w:ind w:left="893" w:right="1440"/>
        <w:rPr>
          <w:sz w:val="24"/>
          <w:szCs w:val="24"/>
        </w:rPr>
      </w:pPr>
      <w:r w:rsidRPr="00450909">
        <w:rPr>
          <w:sz w:val="24"/>
          <w:szCs w:val="24"/>
        </w:rPr>
        <w:t>Alex Gilewski</w:t>
      </w:r>
      <w:r w:rsidR="008F69D2" w:rsidRPr="00450909">
        <w:rPr>
          <w:sz w:val="24"/>
          <w:szCs w:val="24"/>
        </w:rPr>
        <w:t xml:space="preserve"> </w:t>
      </w:r>
      <w:r w:rsidR="00B33590">
        <w:rPr>
          <w:sz w:val="24"/>
          <w:szCs w:val="24"/>
        </w:rPr>
        <w:t>*</w:t>
      </w:r>
    </w:p>
    <w:p w14:paraId="2CE8F667" w14:textId="6AC75363" w:rsidR="00D37940" w:rsidRDefault="00D37940" w:rsidP="00450909">
      <w:pPr>
        <w:pStyle w:val="BodyText"/>
        <w:ind w:left="893" w:right="1440"/>
        <w:rPr>
          <w:sz w:val="24"/>
          <w:szCs w:val="24"/>
        </w:rPr>
      </w:pPr>
      <w:r w:rsidRPr="00450909">
        <w:rPr>
          <w:sz w:val="24"/>
          <w:szCs w:val="24"/>
        </w:rPr>
        <w:t>Christopher Glaser</w:t>
      </w:r>
    </w:p>
    <w:p w14:paraId="7BD6EF74" w14:textId="55CB86FE" w:rsidR="00B33590" w:rsidRPr="00B33590" w:rsidRDefault="00B33590" w:rsidP="00450909">
      <w:pPr>
        <w:pStyle w:val="BodyText"/>
        <w:ind w:left="893" w:right="1440"/>
        <w:rPr>
          <w:sz w:val="22"/>
          <w:szCs w:val="22"/>
        </w:rPr>
      </w:pPr>
      <w:r w:rsidRPr="00B33590">
        <w:rPr>
          <w:sz w:val="22"/>
          <w:szCs w:val="22"/>
        </w:rPr>
        <w:t>Imelda Valde</w:t>
      </w:r>
      <w:r>
        <w:rPr>
          <w:sz w:val="22"/>
          <w:szCs w:val="22"/>
        </w:rPr>
        <w:t>z *</w:t>
      </w:r>
    </w:p>
    <w:p w14:paraId="3664AC19" w14:textId="77777777" w:rsidR="00485474" w:rsidRPr="00450909" w:rsidRDefault="00485474" w:rsidP="00450909">
      <w:pPr>
        <w:spacing w:after="0" w:line="240" w:lineRule="auto"/>
        <w:ind w:left="893"/>
        <w:rPr>
          <w:rFonts w:ascii="Verdana" w:hAnsi="Verdana"/>
        </w:rPr>
      </w:pPr>
    </w:p>
    <w:p w14:paraId="57BC6125" w14:textId="2A3267DD" w:rsidR="0063557C" w:rsidRPr="00450909" w:rsidRDefault="0063557C" w:rsidP="00B33590">
      <w:pPr>
        <w:spacing w:after="0" w:line="240" w:lineRule="auto"/>
        <w:ind w:left="0"/>
        <w:rPr>
          <w:rFonts w:ascii="Verdana" w:hAnsi="Verdana"/>
        </w:rPr>
        <w:sectPr w:rsidR="0063557C" w:rsidRPr="00450909" w:rsidSect="00485474">
          <w:type w:val="continuous"/>
          <w:pgSz w:w="12240" w:h="15840" w:code="1"/>
          <w:pgMar w:top="2107" w:right="900" w:bottom="720" w:left="1080" w:header="144" w:footer="1152" w:gutter="0"/>
          <w:cols w:num="2" w:space="720"/>
          <w:titlePg/>
          <w:docGrid w:linePitch="360"/>
        </w:sectPr>
      </w:pPr>
    </w:p>
    <w:p w14:paraId="05398663" w14:textId="29328D07" w:rsidR="0063479A" w:rsidRPr="00450909" w:rsidRDefault="0063479A" w:rsidP="00450909">
      <w:pPr>
        <w:spacing w:after="0" w:line="240" w:lineRule="auto"/>
        <w:ind w:left="893"/>
        <w:rPr>
          <w:rFonts w:ascii="Verdana" w:hAnsi="Verdana"/>
        </w:rPr>
      </w:pPr>
    </w:p>
    <w:p w14:paraId="4857963E" w14:textId="321B65CF" w:rsidR="00F66E5A" w:rsidRPr="00450909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</w:rPr>
      </w:pPr>
      <w:r w:rsidRPr="00450909">
        <w:rPr>
          <w:rFonts w:ascii="Verdana" w:hAnsi="Verdana"/>
          <w:b/>
          <w:bCs/>
          <w:color w:val="000000" w:themeColor="text1"/>
        </w:rPr>
        <w:t>Guest:</w:t>
      </w:r>
      <w:r w:rsidRPr="00450909">
        <w:rPr>
          <w:rFonts w:ascii="Verdana" w:hAnsi="Verdana"/>
          <w:color w:val="000000" w:themeColor="text1"/>
        </w:rPr>
        <w:t xml:space="preserve"> C.M Brahmbhatt</w:t>
      </w:r>
      <w:r w:rsidR="007F7095" w:rsidRPr="00450909">
        <w:rPr>
          <w:rFonts w:ascii="Verdana" w:hAnsi="Verdana"/>
          <w:color w:val="000000" w:themeColor="text1"/>
        </w:rPr>
        <w:t xml:space="preserve"> – Cambridge West</w:t>
      </w:r>
      <w:r w:rsidR="004F5E7E" w:rsidRPr="00450909">
        <w:rPr>
          <w:rFonts w:ascii="Verdana" w:hAnsi="Verdana"/>
          <w:color w:val="000000" w:themeColor="text1"/>
        </w:rPr>
        <w:t xml:space="preserve"> Partnership</w:t>
      </w:r>
      <w:r w:rsidR="00E3060C">
        <w:rPr>
          <w:rFonts w:ascii="Verdana" w:hAnsi="Verdana"/>
          <w:color w:val="000000" w:themeColor="text1"/>
        </w:rPr>
        <w:t xml:space="preserve"> *</w:t>
      </w:r>
    </w:p>
    <w:p w14:paraId="2CD5B0F7" w14:textId="77777777" w:rsidR="00F66E5A" w:rsidRPr="00450909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</w:rPr>
      </w:pPr>
    </w:p>
    <w:p w14:paraId="632B98D8" w14:textId="43BBB250" w:rsidR="00F66E5A" w:rsidRPr="00450909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</w:rPr>
      </w:pPr>
      <w:r w:rsidRPr="00450909">
        <w:rPr>
          <w:rFonts w:ascii="Verdana" w:hAnsi="Verdana"/>
          <w:b/>
          <w:bCs/>
          <w:color w:val="000000" w:themeColor="text1"/>
        </w:rPr>
        <w:t>Call to Order</w:t>
      </w:r>
      <w:r w:rsidRPr="00450909">
        <w:rPr>
          <w:rFonts w:ascii="Verdana" w:hAnsi="Verdana"/>
          <w:color w:val="000000" w:themeColor="text1"/>
        </w:rPr>
        <w:t>: The meeting was called to order at</w:t>
      </w:r>
      <w:r w:rsidR="00E25547">
        <w:rPr>
          <w:rFonts w:ascii="Verdana" w:hAnsi="Verdana"/>
          <w:color w:val="000000" w:themeColor="text1"/>
        </w:rPr>
        <w:t xml:space="preserve"> 9:35</w:t>
      </w:r>
      <w:r w:rsidR="00872DD3">
        <w:rPr>
          <w:rFonts w:ascii="Verdana" w:hAnsi="Verdana"/>
          <w:color w:val="000000" w:themeColor="text1"/>
        </w:rPr>
        <w:t xml:space="preserve"> </w:t>
      </w:r>
      <w:r w:rsidR="00E25547">
        <w:rPr>
          <w:rFonts w:ascii="Verdana" w:hAnsi="Verdana"/>
          <w:color w:val="000000" w:themeColor="text1"/>
        </w:rPr>
        <w:t xml:space="preserve">am </w:t>
      </w:r>
      <w:r w:rsidRPr="00450909">
        <w:rPr>
          <w:rFonts w:ascii="Verdana" w:hAnsi="Verdana"/>
          <w:color w:val="000000" w:themeColor="text1"/>
        </w:rPr>
        <w:t>by</w:t>
      </w:r>
      <w:r w:rsidR="00E25547">
        <w:rPr>
          <w:rFonts w:ascii="Verdana" w:hAnsi="Verdana"/>
          <w:color w:val="000000" w:themeColor="text1"/>
        </w:rPr>
        <w:t xml:space="preserve"> Interim Chief Financial Officer Mike Giacomini</w:t>
      </w:r>
      <w:r w:rsidR="004F5E7E" w:rsidRPr="00450909">
        <w:rPr>
          <w:rFonts w:ascii="Verdana" w:hAnsi="Verdana"/>
          <w:color w:val="000000" w:themeColor="text1"/>
        </w:rPr>
        <w:t>.</w:t>
      </w:r>
    </w:p>
    <w:p w14:paraId="36CDDC34" w14:textId="77777777" w:rsidR="00EC7836" w:rsidRPr="00450909" w:rsidRDefault="00EC7836" w:rsidP="00450909">
      <w:pPr>
        <w:spacing w:after="0" w:line="240" w:lineRule="auto"/>
        <w:ind w:left="720"/>
        <w:rPr>
          <w:rFonts w:ascii="Verdana" w:hAnsi="Verdana"/>
          <w:color w:val="000000" w:themeColor="text1"/>
        </w:rPr>
      </w:pPr>
    </w:p>
    <w:p w14:paraId="2FF825EB" w14:textId="1C1C4FB7" w:rsidR="009C4E06" w:rsidRPr="00450909" w:rsidRDefault="009C4E06" w:rsidP="00450909">
      <w:pPr>
        <w:spacing w:after="0" w:line="240" w:lineRule="auto"/>
        <w:ind w:left="720"/>
        <w:rPr>
          <w:rFonts w:ascii="Verdana" w:hAnsi="Verdana"/>
          <w:color w:val="000000" w:themeColor="text1"/>
        </w:rPr>
      </w:pPr>
      <w:r w:rsidRPr="00450909">
        <w:rPr>
          <w:rFonts w:ascii="Verdana" w:hAnsi="Verdana"/>
          <w:color w:val="000000" w:themeColor="text1"/>
        </w:rPr>
        <w:t xml:space="preserve">Approval of the Agenda </w:t>
      </w:r>
      <w:r w:rsidR="005C0240" w:rsidRPr="00450909">
        <w:rPr>
          <w:rFonts w:ascii="Verdana" w:hAnsi="Verdana"/>
          <w:color w:val="000000" w:themeColor="text1"/>
        </w:rPr>
        <w:t>–</w:t>
      </w:r>
      <w:r w:rsidRPr="00450909">
        <w:rPr>
          <w:rFonts w:ascii="Verdana" w:hAnsi="Verdana"/>
          <w:color w:val="000000" w:themeColor="text1"/>
        </w:rPr>
        <w:t xml:space="preserve"> </w:t>
      </w:r>
      <w:r w:rsidR="00E25547">
        <w:rPr>
          <w:rFonts w:ascii="Verdana" w:hAnsi="Verdana"/>
          <w:color w:val="000000" w:themeColor="text1"/>
        </w:rPr>
        <w:t>Motion to approve the agenda by Steven Holmes, seconded by Primavera Arvizu</w:t>
      </w:r>
    </w:p>
    <w:p w14:paraId="2860BBC0" w14:textId="77777777" w:rsidR="00F66E5A" w:rsidRPr="00450909" w:rsidRDefault="00F66E5A" w:rsidP="00450909">
      <w:pPr>
        <w:spacing w:after="0" w:line="240" w:lineRule="auto"/>
        <w:ind w:left="720"/>
        <w:rPr>
          <w:rFonts w:ascii="Verdana" w:hAnsi="Verdana"/>
          <w:color w:val="000000" w:themeColor="text1"/>
        </w:rPr>
      </w:pPr>
    </w:p>
    <w:p w14:paraId="74084E49" w14:textId="449FC342" w:rsidR="002758DD" w:rsidRPr="00450909" w:rsidRDefault="00F66E5A" w:rsidP="009115F2">
      <w:pPr>
        <w:spacing w:after="0" w:line="240" w:lineRule="auto"/>
        <w:ind w:left="720"/>
        <w:rPr>
          <w:rFonts w:ascii="Verdana" w:hAnsi="Verdana"/>
          <w:color w:val="000000" w:themeColor="text1"/>
        </w:rPr>
      </w:pPr>
      <w:r w:rsidRPr="00450909">
        <w:rPr>
          <w:rFonts w:ascii="Verdana" w:hAnsi="Verdana"/>
          <w:color w:val="000000" w:themeColor="text1"/>
        </w:rPr>
        <w:t xml:space="preserve">Approval of last meeting’s minutes </w:t>
      </w:r>
      <w:r w:rsidR="00EC7836" w:rsidRPr="00450909">
        <w:rPr>
          <w:rFonts w:ascii="Verdana" w:hAnsi="Verdana"/>
          <w:color w:val="000000" w:themeColor="text1"/>
        </w:rPr>
        <w:t>–</w:t>
      </w:r>
      <w:r w:rsidR="007134EE" w:rsidRPr="00450909">
        <w:rPr>
          <w:rFonts w:ascii="Verdana" w:hAnsi="Verdana"/>
          <w:color w:val="000000" w:themeColor="text1"/>
        </w:rPr>
        <w:t xml:space="preserve"> </w:t>
      </w:r>
      <w:r w:rsidR="00E25547">
        <w:rPr>
          <w:rFonts w:ascii="Verdana" w:hAnsi="Verdana"/>
          <w:color w:val="000000" w:themeColor="text1"/>
        </w:rPr>
        <w:t>Nick Strobel Motion</w:t>
      </w:r>
      <w:r w:rsidR="00B70745">
        <w:rPr>
          <w:rFonts w:ascii="Verdana" w:hAnsi="Verdana"/>
          <w:color w:val="000000" w:themeColor="text1"/>
        </w:rPr>
        <w:t>ed</w:t>
      </w:r>
      <w:r w:rsidR="00E25547">
        <w:rPr>
          <w:rFonts w:ascii="Verdana" w:hAnsi="Verdana"/>
          <w:color w:val="000000" w:themeColor="text1"/>
        </w:rPr>
        <w:t xml:space="preserve"> to approve the agenda by, seconded by Steven Holmes, </w:t>
      </w:r>
      <w:r w:rsidR="00E31F26">
        <w:rPr>
          <w:rFonts w:ascii="Verdana" w:hAnsi="Verdana"/>
          <w:color w:val="000000" w:themeColor="text1"/>
        </w:rPr>
        <w:t xml:space="preserve">4 abstentions </w:t>
      </w:r>
      <w:r w:rsidR="00E25547">
        <w:rPr>
          <w:rFonts w:ascii="Verdana" w:hAnsi="Verdana"/>
          <w:color w:val="000000" w:themeColor="text1"/>
        </w:rPr>
        <w:t xml:space="preserve">by Imelda Valdez, Mathew Cow, Chad Houck, and Abe Ali. </w:t>
      </w:r>
    </w:p>
    <w:p w14:paraId="0D088AF2" w14:textId="77777777" w:rsidR="00EC7836" w:rsidRPr="00450909" w:rsidRDefault="00EC7836" w:rsidP="00450909">
      <w:pPr>
        <w:spacing w:after="0" w:line="240" w:lineRule="auto"/>
        <w:ind w:left="720"/>
        <w:rPr>
          <w:rFonts w:ascii="Verdana" w:hAnsi="Verdana"/>
          <w:color w:val="000000" w:themeColor="text1"/>
        </w:rPr>
      </w:pPr>
    </w:p>
    <w:p w14:paraId="6186FCA0" w14:textId="5BE6F98A" w:rsidR="00B74032" w:rsidRPr="00450909" w:rsidRDefault="00316DE3" w:rsidP="00450909">
      <w:pPr>
        <w:spacing w:after="0" w:line="240" w:lineRule="auto"/>
        <w:ind w:left="720"/>
        <w:rPr>
          <w:rFonts w:ascii="Verdana" w:hAnsi="Verdana"/>
          <w:color w:val="000000" w:themeColor="text1"/>
        </w:rPr>
      </w:pPr>
      <w:r w:rsidRPr="00450909">
        <w:rPr>
          <w:rFonts w:ascii="Verdana" w:hAnsi="Verdana"/>
          <w:b/>
          <w:color w:val="000000" w:themeColor="text1"/>
        </w:rPr>
        <w:t>Welcome:</w:t>
      </w:r>
      <w:r w:rsidRPr="00450909">
        <w:rPr>
          <w:rFonts w:ascii="Verdana" w:hAnsi="Verdana"/>
          <w:color w:val="000000" w:themeColor="text1"/>
        </w:rPr>
        <w:t xml:space="preserve"> </w:t>
      </w:r>
      <w:r w:rsidRPr="00450909">
        <w:rPr>
          <w:rFonts w:ascii="Verdana" w:hAnsi="Verdana"/>
          <w:b/>
          <w:color w:val="000000" w:themeColor="text1"/>
        </w:rPr>
        <w:t>Rules of Etiquette</w:t>
      </w:r>
      <w:r w:rsidRPr="00450909">
        <w:rPr>
          <w:rFonts w:ascii="Verdana" w:hAnsi="Verdana"/>
          <w:color w:val="000000" w:themeColor="text1"/>
        </w:rPr>
        <w:t xml:space="preserve"> </w:t>
      </w:r>
      <w:bookmarkStart w:id="0" w:name="_Hlk62577402"/>
    </w:p>
    <w:p w14:paraId="470015FF" w14:textId="77777777" w:rsidR="004E36AB" w:rsidRPr="00450909" w:rsidRDefault="004E36AB" w:rsidP="00450909">
      <w:pPr>
        <w:spacing w:after="0" w:line="240" w:lineRule="auto"/>
        <w:ind w:left="720"/>
        <w:rPr>
          <w:rFonts w:ascii="Verdana" w:hAnsi="Verdana"/>
          <w:b/>
          <w:color w:val="000000" w:themeColor="text1"/>
        </w:rPr>
      </w:pPr>
    </w:p>
    <w:p w14:paraId="73D87414" w14:textId="77777777" w:rsidR="008B00C6" w:rsidRDefault="003E6DDF" w:rsidP="008B00C6">
      <w:pPr>
        <w:ind w:left="720"/>
        <w:rPr>
          <w:rFonts w:ascii="Verdana" w:hAnsi="Verdana"/>
        </w:rPr>
      </w:pPr>
      <w:r w:rsidRPr="00450909">
        <w:rPr>
          <w:rFonts w:ascii="Verdana" w:hAnsi="Verdana"/>
        </w:rPr>
        <w:t xml:space="preserve">1. </w:t>
      </w:r>
      <w:r w:rsidR="009D43E9" w:rsidRPr="00450909">
        <w:rPr>
          <w:rFonts w:ascii="Verdana" w:hAnsi="Verdana"/>
        </w:rPr>
        <w:t xml:space="preserve">Reserve Discussion </w:t>
      </w:r>
      <w:r w:rsidR="00E25547">
        <w:rPr>
          <w:rFonts w:ascii="Verdana" w:hAnsi="Verdana"/>
        </w:rPr>
        <w:t xml:space="preserve">– </w:t>
      </w:r>
      <w:r w:rsidR="00CA1652">
        <w:rPr>
          <w:rFonts w:ascii="Verdana" w:hAnsi="Verdana"/>
        </w:rPr>
        <w:t>T</w:t>
      </w:r>
      <w:r w:rsidR="00235849">
        <w:rPr>
          <w:rFonts w:ascii="Verdana" w:hAnsi="Verdana"/>
        </w:rPr>
        <w:t>he</w:t>
      </w:r>
      <w:r w:rsidR="00CA1652">
        <w:rPr>
          <w:rFonts w:ascii="Verdana" w:hAnsi="Verdana"/>
        </w:rPr>
        <w:t xml:space="preserve"> KCCD</w:t>
      </w:r>
      <w:r w:rsidR="00235849">
        <w:rPr>
          <w:rFonts w:ascii="Verdana" w:hAnsi="Verdana"/>
        </w:rPr>
        <w:t xml:space="preserve"> Finance </w:t>
      </w:r>
      <w:r w:rsidR="00BD5A9D">
        <w:rPr>
          <w:rFonts w:ascii="Verdana" w:hAnsi="Verdana"/>
        </w:rPr>
        <w:t xml:space="preserve">and Audit Committee </w:t>
      </w:r>
      <w:r w:rsidR="0071141F">
        <w:rPr>
          <w:rFonts w:ascii="Verdana" w:hAnsi="Verdana"/>
        </w:rPr>
        <w:t xml:space="preserve">recommends </w:t>
      </w:r>
      <w:r w:rsidR="00C0442A">
        <w:rPr>
          <w:rFonts w:ascii="Verdana" w:hAnsi="Verdana"/>
        </w:rPr>
        <w:t>reviewing</w:t>
      </w:r>
      <w:r w:rsidR="009E57B4">
        <w:rPr>
          <w:rFonts w:ascii="Verdana" w:hAnsi="Verdana"/>
        </w:rPr>
        <w:t xml:space="preserve"> and consider</w:t>
      </w:r>
      <w:r w:rsidR="00872DD3">
        <w:rPr>
          <w:rFonts w:ascii="Verdana" w:hAnsi="Verdana"/>
        </w:rPr>
        <w:t>ing</w:t>
      </w:r>
      <w:r w:rsidR="008B711F">
        <w:rPr>
          <w:rFonts w:ascii="Verdana" w:hAnsi="Verdana"/>
        </w:rPr>
        <w:t xml:space="preserve"> adjusting the language of the policy and amend</w:t>
      </w:r>
      <w:r w:rsidR="00872DD3">
        <w:rPr>
          <w:rFonts w:ascii="Verdana" w:hAnsi="Verdana"/>
        </w:rPr>
        <w:t>ing</w:t>
      </w:r>
      <w:r w:rsidR="008B711F">
        <w:rPr>
          <w:rFonts w:ascii="Verdana" w:hAnsi="Verdana"/>
        </w:rPr>
        <w:t xml:space="preserve"> the 5% threshold</w:t>
      </w:r>
      <w:r w:rsidR="009F16EF">
        <w:rPr>
          <w:rFonts w:ascii="Verdana" w:hAnsi="Verdana"/>
        </w:rPr>
        <w:t xml:space="preserve"> </w:t>
      </w:r>
      <w:r w:rsidR="00ED2F60">
        <w:rPr>
          <w:rFonts w:ascii="Verdana" w:hAnsi="Verdana"/>
        </w:rPr>
        <w:t>reserve level from being no</w:t>
      </w:r>
      <w:r w:rsidR="00E25547">
        <w:rPr>
          <w:rFonts w:ascii="Verdana" w:hAnsi="Verdana"/>
        </w:rPr>
        <w:t xml:space="preserve"> less than fifteen percent (15%) and should not exceed twenty percent </w:t>
      </w:r>
      <w:r w:rsidR="003E55EE">
        <w:rPr>
          <w:rFonts w:ascii="Verdana" w:hAnsi="Verdana"/>
        </w:rPr>
        <w:t>(</w:t>
      </w:r>
      <w:r w:rsidR="00BA1E85">
        <w:rPr>
          <w:rFonts w:ascii="Verdana" w:hAnsi="Verdana"/>
        </w:rPr>
        <w:t>20</w:t>
      </w:r>
      <w:r w:rsidR="003E55EE">
        <w:rPr>
          <w:rFonts w:ascii="Verdana" w:hAnsi="Verdana"/>
        </w:rPr>
        <w:t>%)</w:t>
      </w:r>
      <w:r w:rsidR="00FE1811">
        <w:rPr>
          <w:rFonts w:ascii="Verdana" w:hAnsi="Verdana"/>
        </w:rPr>
        <w:t xml:space="preserve"> to increase</w:t>
      </w:r>
      <w:r w:rsidR="00092307">
        <w:rPr>
          <w:rFonts w:ascii="Verdana" w:hAnsi="Verdana"/>
        </w:rPr>
        <w:t xml:space="preserve"> no less than twenty </w:t>
      </w:r>
      <w:r w:rsidR="00092307">
        <w:rPr>
          <w:rFonts w:ascii="Verdana" w:hAnsi="Verdana"/>
        </w:rPr>
        <w:lastRenderedPageBreak/>
        <w:t>percent (20%) and should not exceed twenty</w:t>
      </w:r>
      <w:r w:rsidR="00872DD3">
        <w:rPr>
          <w:rFonts w:ascii="Verdana" w:hAnsi="Verdana"/>
        </w:rPr>
        <w:t>-</w:t>
      </w:r>
      <w:r w:rsidR="00AC3117">
        <w:rPr>
          <w:rFonts w:ascii="Verdana" w:hAnsi="Verdana"/>
        </w:rPr>
        <w:t>five</w:t>
      </w:r>
      <w:r w:rsidR="00092307">
        <w:rPr>
          <w:rFonts w:ascii="Verdana" w:hAnsi="Verdana"/>
        </w:rPr>
        <w:t xml:space="preserve"> percent (2</w:t>
      </w:r>
      <w:r w:rsidR="00C6376A">
        <w:rPr>
          <w:rFonts w:ascii="Verdana" w:hAnsi="Verdana"/>
        </w:rPr>
        <w:t>5</w:t>
      </w:r>
      <w:r w:rsidR="00092307">
        <w:rPr>
          <w:rFonts w:ascii="Verdana" w:hAnsi="Verdana"/>
        </w:rPr>
        <w:t>%)</w:t>
      </w:r>
      <w:r w:rsidR="00363ADA">
        <w:rPr>
          <w:rFonts w:ascii="Verdana" w:hAnsi="Verdana"/>
        </w:rPr>
        <w:t xml:space="preserve">. </w:t>
      </w:r>
      <w:r w:rsidR="008B00C6" w:rsidRPr="008B00C6">
        <w:rPr>
          <w:rFonts w:ascii="Verdana" w:hAnsi="Verdana"/>
        </w:rPr>
        <w:t>The committee recommends discussing the change in reserve language and threshold percentage after each local campus has reviewed the reserves at their budget committee meeting.</w:t>
      </w:r>
    </w:p>
    <w:p w14:paraId="668B3E5B" w14:textId="69802355" w:rsidR="009F7D62" w:rsidRPr="00D046AE" w:rsidRDefault="009F7D62" w:rsidP="00D046AE">
      <w:pPr>
        <w:pStyle w:val="ListParagraph"/>
        <w:numPr>
          <w:ilvl w:val="0"/>
          <w:numId w:val="27"/>
        </w:numPr>
        <w:rPr>
          <w:rFonts w:ascii="Verdana" w:hAnsi="Verdana"/>
        </w:rPr>
      </w:pPr>
      <w:r w:rsidRPr="00D046AE">
        <w:rPr>
          <w:rFonts w:ascii="Verdana" w:hAnsi="Verdana"/>
        </w:rPr>
        <w:t>Porterville College Budget Committee meeting – Friday, September 16, 2022.</w:t>
      </w:r>
    </w:p>
    <w:p w14:paraId="2520CAD4" w14:textId="00C149D2" w:rsidR="009F7D62" w:rsidRPr="00C0442A" w:rsidRDefault="009F7D62" w:rsidP="00C0442A">
      <w:pPr>
        <w:pStyle w:val="ListParagraph"/>
        <w:numPr>
          <w:ilvl w:val="0"/>
          <w:numId w:val="27"/>
        </w:numPr>
        <w:rPr>
          <w:rFonts w:ascii="Verdana" w:hAnsi="Verdana"/>
        </w:rPr>
      </w:pPr>
      <w:r w:rsidRPr="00C0442A">
        <w:rPr>
          <w:rFonts w:ascii="Verdana" w:hAnsi="Verdana"/>
        </w:rPr>
        <w:t>Bakersfield College Budget Committee meeting – Monday, September 12, 2022.</w:t>
      </w:r>
    </w:p>
    <w:p w14:paraId="6737739F" w14:textId="0183C776" w:rsidR="009F7D62" w:rsidRPr="00C0442A" w:rsidRDefault="009F7D62" w:rsidP="00C0442A">
      <w:pPr>
        <w:pStyle w:val="ListParagraph"/>
        <w:numPr>
          <w:ilvl w:val="0"/>
          <w:numId w:val="27"/>
        </w:numPr>
        <w:rPr>
          <w:rFonts w:ascii="Verdana" w:hAnsi="Verdana"/>
        </w:rPr>
      </w:pPr>
      <w:r w:rsidRPr="00C0442A">
        <w:rPr>
          <w:rFonts w:ascii="Verdana" w:hAnsi="Verdana"/>
        </w:rPr>
        <w:t>Cerro CCC Budget Committee meeting – Thursday, September 15, 2022.</w:t>
      </w:r>
    </w:p>
    <w:p w14:paraId="5B24540E" w14:textId="293BDEDC" w:rsidR="00187809" w:rsidRDefault="003E6DDF" w:rsidP="00450909">
      <w:pPr>
        <w:ind w:left="720"/>
        <w:rPr>
          <w:rFonts w:ascii="Verdana" w:hAnsi="Verdana"/>
        </w:rPr>
      </w:pPr>
      <w:r w:rsidRPr="00450909">
        <w:rPr>
          <w:rFonts w:ascii="Verdana" w:hAnsi="Verdana"/>
        </w:rPr>
        <w:t xml:space="preserve">2. </w:t>
      </w:r>
      <w:r w:rsidR="009D43E9" w:rsidRPr="00450909">
        <w:rPr>
          <w:rFonts w:ascii="Verdana" w:hAnsi="Verdana"/>
        </w:rPr>
        <w:t xml:space="preserve">Budget Roll </w:t>
      </w:r>
      <w:r w:rsidR="00246290" w:rsidRPr="00450909">
        <w:rPr>
          <w:rFonts w:ascii="Verdana" w:hAnsi="Verdana"/>
        </w:rPr>
        <w:t>F</w:t>
      </w:r>
      <w:r w:rsidR="009D43E9" w:rsidRPr="00450909">
        <w:rPr>
          <w:rFonts w:ascii="Verdana" w:hAnsi="Verdana"/>
        </w:rPr>
        <w:t xml:space="preserve">orward Tentative to Adopted </w:t>
      </w:r>
      <w:r w:rsidR="003918EB">
        <w:rPr>
          <w:rFonts w:ascii="Verdana" w:hAnsi="Verdana"/>
        </w:rPr>
        <w:t xml:space="preserve">– </w:t>
      </w:r>
      <w:r w:rsidR="00880477">
        <w:rPr>
          <w:rFonts w:ascii="Verdana" w:hAnsi="Verdana"/>
        </w:rPr>
        <w:t>Interim</w:t>
      </w:r>
      <w:r w:rsidR="00DE200A">
        <w:rPr>
          <w:rFonts w:ascii="Verdana" w:hAnsi="Verdana"/>
        </w:rPr>
        <w:t xml:space="preserve"> CFO, </w:t>
      </w:r>
      <w:r w:rsidR="00880477" w:rsidRPr="00880477">
        <w:rPr>
          <w:rFonts w:ascii="Verdana" w:hAnsi="Verdana"/>
        </w:rPr>
        <w:t xml:space="preserve">Mike </w:t>
      </w:r>
      <w:r w:rsidR="00DE200A">
        <w:rPr>
          <w:rFonts w:ascii="Verdana" w:hAnsi="Verdana"/>
        </w:rPr>
        <w:t xml:space="preserve">Giacomini </w:t>
      </w:r>
      <w:r w:rsidR="00880477" w:rsidRPr="00880477">
        <w:rPr>
          <w:rFonts w:ascii="Verdana" w:hAnsi="Verdana"/>
        </w:rPr>
        <w:t>presented the DWBC Reserves, Investment Proposals, and Cashflows Analysis at the Finance &amp; Audit Committee meeting on August 16, 2022. This Analysis reflects the GU001 Fund only. The report was made available to the committee via SharePoint.</w:t>
      </w:r>
    </w:p>
    <w:p w14:paraId="52497378" w14:textId="3384230A" w:rsidR="003D1D4F" w:rsidRPr="00450909" w:rsidRDefault="003D1D4F" w:rsidP="00450909">
      <w:pPr>
        <w:ind w:left="720"/>
        <w:rPr>
          <w:rFonts w:ascii="Verdana" w:hAnsi="Verdana"/>
        </w:rPr>
      </w:pPr>
      <w:r>
        <w:rPr>
          <w:rFonts w:ascii="Verdana" w:hAnsi="Verdana"/>
        </w:rPr>
        <w:t>The</w:t>
      </w:r>
      <w:r w:rsidR="00872DD3">
        <w:rPr>
          <w:rFonts w:ascii="Verdana" w:hAnsi="Verdana"/>
        </w:rPr>
        <w:t xml:space="preserve">re may </w:t>
      </w:r>
      <w:r>
        <w:rPr>
          <w:rFonts w:ascii="Verdana" w:hAnsi="Verdana"/>
        </w:rPr>
        <w:t>b</w:t>
      </w:r>
      <w:r w:rsidR="00243342">
        <w:rPr>
          <w:rFonts w:ascii="Verdana" w:hAnsi="Verdana"/>
        </w:rPr>
        <w:t>e</w:t>
      </w:r>
      <w:r>
        <w:rPr>
          <w:rFonts w:ascii="Verdana" w:hAnsi="Verdana"/>
        </w:rPr>
        <w:t xml:space="preserve"> additional funding</w:t>
      </w:r>
      <w:r w:rsidR="00243342">
        <w:rPr>
          <w:rFonts w:ascii="Verdana" w:hAnsi="Verdana"/>
        </w:rPr>
        <w:t xml:space="preserve"> from the COP payoff as a</w:t>
      </w:r>
      <w:r>
        <w:rPr>
          <w:rFonts w:ascii="Verdana" w:hAnsi="Verdana"/>
        </w:rPr>
        <w:t xml:space="preserve"> mechanism driven to fund some of the </w:t>
      </w:r>
      <w:r w:rsidR="004A48B0">
        <w:rPr>
          <w:rFonts w:ascii="Verdana" w:hAnsi="Verdana"/>
        </w:rPr>
        <w:t>unrestricted</w:t>
      </w:r>
      <w:r w:rsidR="0052796E">
        <w:rPr>
          <w:rFonts w:ascii="Verdana" w:hAnsi="Verdana"/>
        </w:rPr>
        <w:t xml:space="preserve"> </w:t>
      </w:r>
      <w:r w:rsidR="001F172F">
        <w:rPr>
          <w:rFonts w:ascii="Verdana" w:hAnsi="Verdana"/>
        </w:rPr>
        <w:t>one-time</w:t>
      </w:r>
      <w:r w:rsidR="0052796E">
        <w:rPr>
          <w:rFonts w:ascii="Verdana" w:hAnsi="Verdana"/>
        </w:rPr>
        <w:t xml:space="preserve"> expenses</w:t>
      </w:r>
      <w:r w:rsidR="001F172F">
        <w:rPr>
          <w:rFonts w:ascii="Verdana" w:hAnsi="Verdana"/>
        </w:rPr>
        <w:t xml:space="preserve">. </w:t>
      </w:r>
      <w:r w:rsidR="009115F2">
        <w:rPr>
          <w:rFonts w:ascii="Verdana" w:hAnsi="Verdana"/>
        </w:rPr>
        <w:t>C</w:t>
      </w:r>
      <w:r w:rsidR="00F81F61">
        <w:rPr>
          <w:rFonts w:ascii="Verdana" w:hAnsi="Verdana"/>
        </w:rPr>
        <w:t xml:space="preserve">ollege investment plans were added to the tentative budget </w:t>
      </w:r>
      <w:r w:rsidR="00E95279">
        <w:rPr>
          <w:rFonts w:ascii="Verdana" w:hAnsi="Verdana"/>
        </w:rPr>
        <w:t xml:space="preserve">to </w:t>
      </w:r>
      <w:r w:rsidR="004D2A12">
        <w:rPr>
          <w:rFonts w:ascii="Verdana" w:hAnsi="Verdana"/>
        </w:rPr>
        <w:t xml:space="preserve">reflect all three KCCD campuses. </w:t>
      </w:r>
    </w:p>
    <w:p w14:paraId="3D51EBCB" w14:textId="77777777" w:rsidR="00F47CF5" w:rsidRDefault="00B938F5" w:rsidP="00F47CF5">
      <w:pPr>
        <w:ind w:left="720"/>
        <w:rPr>
          <w:rFonts w:ascii="Verdana" w:hAnsi="Verdana"/>
        </w:rPr>
      </w:pPr>
      <w:r w:rsidRPr="00450909">
        <w:rPr>
          <w:rFonts w:ascii="Verdana" w:hAnsi="Verdana"/>
        </w:rPr>
        <w:t xml:space="preserve">3. Workplan for the Year </w:t>
      </w:r>
      <w:r w:rsidR="003918EB">
        <w:rPr>
          <w:rFonts w:ascii="Verdana" w:hAnsi="Verdana"/>
        </w:rPr>
        <w:t>–</w:t>
      </w:r>
      <w:r w:rsidR="009F7D62">
        <w:rPr>
          <w:rFonts w:ascii="Verdana" w:hAnsi="Verdana"/>
        </w:rPr>
        <w:t xml:space="preserve"> </w:t>
      </w:r>
      <w:bookmarkEnd w:id="0"/>
      <w:r w:rsidR="00F47CF5" w:rsidRPr="00F47CF5">
        <w:rPr>
          <w:rFonts w:ascii="Verdana" w:hAnsi="Verdana"/>
        </w:rPr>
        <w:t xml:space="preserve">Alexandria will send out a Doodle Poll for the best meeting time for the DWBC on Friday mornings (9:30 am to 10:30 am or 11:00 am to 12:00 pm). The committee recommends covering the Budget Allocation Model, Reserves, and the District AURs by each department's accommodations. </w:t>
      </w:r>
    </w:p>
    <w:p w14:paraId="5B61B3FA" w14:textId="3C12EE6F" w:rsidR="007E0A94" w:rsidRDefault="00316DE3" w:rsidP="00F47CF5">
      <w:pPr>
        <w:ind w:left="720"/>
        <w:rPr>
          <w:rFonts w:ascii="Verdana" w:hAnsi="Verdana"/>
          <w:b/>
        </w:rPr>
      </w:pPr>
      <w:r w:rsidRPr="00450909">
        <w:rPr>
          <w:rFonts w:ascii="Verdana" w:hAnsi="Verdana"/>
          <w:b/>
        </w:rPr>
        <w:t xml:space="preserve">Meeting Adjourned: The meeting </w:t>
      </w:r>
      <w:r w:rsidR="003925FE" w:rsidRPr="00450909">
        <w:rPr>
          <w:rFonts w:ascii="Verdana" w:hAnsi="Verdana"/>
          <w:b/>
        </w:rPr>
        <w:t xml:space="preserve">was </w:t>
      </w:r>
      <w:r w:rsidRPr="00450909">
        <w:rPr>
          <w:rFonts w:ascii="Verdana" w:hAnsi="Verdana"/>
          <w:b/>
        </w:rPr>
        <w:t xml:space="preserve">adjourned by </w:t>
      </w:r>
      <w:r w:rsidR="005F7D77">
        <w:rPr>
          <w:rFonts w:ascii="Verdana" w:hAnsi="Verdana"/>
          <w:b/>
        </w:rPr>
        <w:t xml:space="preserve">Mike Giacomini </w:t>
      </w:r>
      <w:r w:rsidRPr="00450909">
        <w:rPr>
          <w:rFonts w:ascii="Verdana" w:hAnsi="Verdana"/>
          <w:b/>
        </w:rPr>
        <w:t>at</w:t>
      </w:r>
      <w:r w:rsidR="002F31FE" w:rsidRPr="00450909">
        <w:rPr>
          <w:rFonts w:ascii="Verdana" w:hAnsi="Verdana"/>
          <w:b/>
        </w:rPr>
        <w:t xml:space="preserve"> </w:t>
      </w:r>
      <w:r w:rsidR="005F7D77">
        <w:rPr>
          <w:rFonts w:ascii="Verdana" w:hAnsi="Verdana"/>
          <w:b/>
        </w:rPr>
        <w:t>10:</w:t>
      </w:r>
      <w:r w:rsidR="0012462B">
        <w:rPr>
          <w:rFonts w:ascii="Verdana" w:hAnsi="Verdana"/>
          <w:b/>
        </w:rPr>
        <w:t>4</w:t>
      </w:r>
      <w:r w:rsidR="00990E35">
        <w:rPr>
          <w:rFonts w:ascii="Verdana" w:hAnsi="Verdana"/>
          <w:b/>
        </w:rPr>
        <w:t>3</w:t>
      </w:r>
      <w:r w:rsidR="00872DD3">
        <w:rPr>
          <w:rFonts w:ascii="Verdana" w:hAnsi="Verdana"/>
          <w:b/>
        </w:rPr>
        <w:t xml:space="preserve"> </w:t>
      </w:r>
      <w:r w:rsidR="005F7D77">
        <w:rPr>
          <w:rFonts w:ascii="Verdana" w:hAnsi="Verdana"/>
          <w:b/>
        </w:rPr>
        <w:t>am</w:t>
      </w:r>
      <w:r w:rsidR="002F31FE" w:rsidRPr="00450909">
        <w:rPr>
          <w:rFonts w:ascii="Verdana" w:hAnsi="Verdana"/>
          <w:b/>
        </w:rPr>
        <w:t xml:space="preserve">. </w:t>
      </w:r>
    </w:p>
    <w:p w14:paraId="549F39DE" w14:textId="77777777" w:rsidR="00872DD3" w:rsidRDefault="00872DD3" w:rsidP="00872DD3">
      <w:pPr>
        <w:spacing w:after="0" w:line="240" w:lineRule="auto"/>
        <w:ind w:left="720"/>
        <w:rPr>
          <w:rFonts w:ascii="Verdana" w:hAnsi="Verdana"/>
          <w:b/>
        </w:rPr>
      </w:pPr>
    </w:p>
    <w:p w14:paraId="395951A1" w14:textId="056365E2" w:rsidR="00FA51F0" w:rsidRPr="007E0A94" w:rsidRDefault="00FA51F0" w:rsidP="007E0A94">
      <w:pPr>
        <w:spacing w:after="0" w:line="480" w:lineRule="auto"/>
        <w:ind w:left="720"/>
        <w:rPr>
          <w:rFonts w:ascii="Verdana" w:hAnsi="Verdana"/>
          <w:b/>
        </w:rPr>
      </w:pPr>
      <w:r w:rsidRPr="00450909">
        <w:rPr>
          <w:rFonts w:ascii="Verdana" w:hAnsi="Verdana"/>
          <w:b/>
        </w:rPr>
        <w:t xml:space="preserve">Next Meeting Date: </w:t>
      </w:r>
      <w:r w:rsidR="009F7D62">
        <w:rPr>
          <w:rFonts w:ascii="Verdana" w:hAnsi="Verdana"/>
          <w:b/>
        </w:rPr>
        <w:t>Friday, September</w:t>
      </w:r>
      <w:r w:rsidR="003918EB">
        <w:rPr>
          <w:rFonts w:ascii="Verdana" w:hAnsi="Verdana"/>
          <w:b/>
        </w:rPr>
        <w:t xml:space="preserve"> 30</w:t>
      </w:r>
      <w:r w:rsidR="009F7D62">
        <w:rPr>
          <w:rFonts w:ascii="Verdana" w:hAnsi="Verdana"/>
          <w:b/>
        </w:rPr>
        <w:t>, 2022.</w:t>
      </w:r>
    </w:p>
    <w:sectPr w:rsidR="00FA51F0" w:rsidRPr="007E0A94" w:rsidSect="006A5C78">
      <w:type w:val="continuous"/>
      <w:pgSz w:w="12240" w:h="15840" w:code="1"/>
      <w:pgMar w:top="2340" w:right="900" w:bottom="720" w:left="1080" w:header="144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08D92" w14:textId="77777777" w:rsidR="003305A9" w:rsidRDefault="003305A9">
      <w:pPr>
        <w:spacing w:after="0" w:line="240" w:lineRule="auto"/>
      </w:pPr>
      <w:r>
        <w:separator/>
      </w:r>
    </w:p>
  </w:endnote>
  <w:endnote w:type="continuationSeparator" w:id="0">
    <w:p w14:paraId="1CE4B48D" w14:textId="77777777" w:rsidR="003305A9" w:rsidRDefault="00330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8512043"/>
      <w:docPartObj>
        <w:docPartGallery w:val="Page Numbers (Bottom of Page)"/>
        <w:docPartUnique/>
      </w:docPartObj>
    </w:sdtPr>
    <w:sdtEndPr/>
    <w:sdtContent>
      <w:p w14:paraId="2597F848" w14:textId="74DD50A1" w:rsidR="009F622A" w:rsidRDefault="002758D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1637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21CBBD8" w14:textId="77777777" w:rsidR="009F622A" w:rsidRDefault="00D046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3917949"/>
      <w:docPartObj>
        <w:docPartGallery w:val="Page Numbers (Bottom of Page)"/>
        <w:docPartUnique/>
      </w:docPartObj>
    </w:sdtPr>
    <w:sdtEndPr/>
    <w:sdtContent>
      <w:p w14:paraId="5C737B82" w14:textId="12F8AA1E" w:rsidR="00FC3524" w:rsidRDefault="002758D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1637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5560124" w14:textId="77777777" w:rsidR="00FC3524" w:rsidRDefault="00D046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687AD" w14:textId="77777777" w:rsidR="003305A9" w:rsidRDefault="003305A9">
      <w:pPr>
        <w:spacing w:after="0" w:line="240" w:lineRule="auto"/>
      </w:pPr>
      <w:r>
        <w:separator/>
      </w:r>
    </w:p>
  </w:footnote>
  <w:footnote w:type="continuationSeparator" w:id="0">
    <w:p w14:paraId="04F33889" w14:textId="77777777" w:rsidR="003305A9" w:rsidRDefault="003305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12FD2" w14:textId="77777777" w:rsidR="002E4F42" w:rsidRDefault="002758DD" w:rsidP="005F25B0">
    <w:pPr>
      <w:pStyle w:val="Header"/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54144" behindDoc="1" locked="0" layoutInCell="1" allowOverlap="1" wp14:anchorId="596B6006" wp14:editId="074FA83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0" b="10795"/>
              <wp:wrapNone/>
              <wp:docPr id="29" name="Group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0CC0FE06" id="Group 29" o:spid="_x0000_s1026" alt="&quot;&quot;" style="position:absolute;margin-left:0;margin-top:0;width:595pt;height:855.55pt;z-index:-251662336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44546a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" path="m12452,890686r,-878235l3030752,12451r484788,878235l12452,890686xe" fillcolor="#44546a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" path="m12452,981997l575270,12451r330386,l342838,981997r-330386,xe" fillcolor="#747070 [1614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" path="m12452,981997l570289,12451r330386,l342838,981997r-330386,xe" fillcolor="#747070 [1614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44546a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" path="m,l330287,r887388,1542668l888533,1542668,,xe" fillcolor="#747070 [1614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" path="m,l330265,r894873,1542664l895208,1542664,,xe" fillcolor="#747070 [1614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600" w:firstRow="0" w:lastRow="0" w:firstColumn="0" w:lastColumn="0" w:noHBand="1" w:noVBand="1"/>
    </w:tblPr>
    <w:tblGrid>
      <w:gridCol w:w="6779"/>
      <w:gridCol w:w="3481"/>
    </w:tblGrid>
    <w:tr w:rsidR="005F25B0" w14:paraId="138BB425" w14:textId="77777777" w:rsidTr="00A76F95">
      <w:tc>
        <w:tcPr>
          <w:tcW w:w="6660" w:type="dxa"/>
        </w:tcPr>
        <w:p w14:paraId="66E3974E" w14:textId="77777777" w:rsidR="005F25B0" w:rsidRDefault="002758DD" w:rsidP="005F25B0">
          <w:pPr>
            <w:ind w:left="0"/>
          </w:pPr>
          <w:r>
            <w:rPr>
              <w:noProof/>
              <w:color w:val="FFFFFF" w:themeColor="background1"/>
              <w:sz w:val="21"/>
            </w:rPr>
            <w:drawing>
              <wp:anchor distT="0" distB="0" distL="114300" distR="114300" simplePos="0" relativeHeight="251662336" behindDoc="1" locked="0" layoutInCell="1" allowOverlap="1" wp14:anchorId="15F40365" wp14:editId="4D32F7E2">
                <wp:simplePos x="0" y="0"/>
                <wp:positionH relativeFrom="column">
                  <wp:posOffset>-68580</wp:posOffset>
                </wp:positionH>
                <wp:positionV relativeFrom="paragraph">
                  <wp:posOffset>584835</wp:posOffset>
                </wp:positionV>
                <wp:extent cx="2316480" cy="447675"/>
                <wp:effectExtent l="0" t="0" r="7620" b="952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16480" cy="447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420" w:type="dxa"/>
          <w:shd w:val="clear" w:color="auto" w:fill="auto"/>
        </w:tcPr>
        <w:p w14:paraId="44307F2D" w14:textId="77777777" w:rsidR="005F25B0" w:rsidRPr="005F25B0" w:rsidRDefault="002758DD" w:rsidP="00AF6E0A">
          <w:pPr>
            <w:pStyle w:val="LocationDateTime"/>
            <w:framePr w:wrap="around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75C69CD" wp14:editId="6F53A8FF">
                    <wp:simplePos x="0" y="0"/>
                    <wp:positionH relativeFrom="column">
                      <wp:posOffset>102870</wp:posOffset>
                    </wp:positionH>
                    <wp:positionV relativeFrom="paragraph">
                      <wp:posOffset>146685</wp:posOffset>
                    </wp:positionV>
                    <wp:extent cx="2343150" cy="714375"/>
                    <wp:effectExtent l="0" t="0" r="0" b="0"/>
                    <wp:wrapNone/>
                    <wp:docPr id="19" name="Text Box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343150" cy="714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223908" w14:textId="0F838BC0" w:rsidR="00C74504" w:rsidRPr="00C74504" w:rsidRDefault="002758DD" w:rsidP="00C74504">
                                <w:pPr>
                                  <w:spacing w:after="120" w:line="230" w:lineRule="auto"/>
                                  <w:ind w:left="0"/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</w:pPr>
                                <w:r w:rsidRPr="00C74504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Location: </w:t>
                                </w:r>
                                <w:r w:rsidR="00F66E5A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Zoom Conference</w:t>
                                </w:r>
                              </w:p>
                              <w:p w14:paraId="41F2B921" w14:textId="6735D342" w:rsidR="00C74504" w:rsidRPr="00C74504" w:rsidRDefault="002758DD" w:rsidP="00C74504">
                                <w:pPr>
                                  <w:spacing w:after="120" w:line="230" w:lineRule="auto"/>
                                  <w:ind w:left="0"/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</w:pPr>
                                <w:r w:rsidRPr="00C74504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Date: </w:t>
                                </w:r>
                                <w:r w:rsidR="00AA03B0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September 9</w:t>
                                </w:r>
                                <w:r w:rsidR="0030077B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, 2022</w:t>
                                </w:r>
                              </w:p>
                              <w:p w14:paraId="17B4FCEF" w14:textId="0A438107" w:rsidR="00C74504" w:rsidRPr="00C74504" w:rsidRDefault="00375253" w:rsidP="00C74504">
                                <w:pPr>
                                  <w:spacing w:after="120" w:line="230" w:lineRule="auto"/>
                                  <w:ind w:left="0"/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Time: </w:t>
                                </w:r>
                                <w:r w:rsidR="00AA03B0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9:30</w:t>
                                </w:r>
                                <w:r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a.m. – </w:t>
                                </w:r>
                                <w:r w:rsidR="00BA747F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1</w:t>
                                </w:r>
                                <w:r w:rsidR="00AA03B0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0</w:t>
                                </w:r>
                                <w:r w:rsidR="00BA747F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:</w:t>
                                </w:r>
                                <w:r w:rsidR="00AA03B0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3</w:t>
                                </w:r>
                                <w:r w:rsidR="00BA747F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0 </w:t>
                                </w:r>
                                <w:r w:rsidR="00AA03B0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a</w:t>
                                </w:r>
                                <w:r w:rsidR="00BA747F">
                                  <w:rPr>
                                    <w:rFonts w:ascii="Verdana" w:hAnsi="Verdana"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.m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75C69C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" o:spid="_x0000_s1026" type="#_x0000_t202" style="position:absolute;left:0;text-align:left;margin-left:8.1pt;margin-top:11.55pt;width:184.5pt;height:56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" filled="f" stroked="f" strokeweight=".5pt">
                    <v:textbox>
                      <w:txbxContent>
                        <w:p w14:paraId="3E223908" w14:textId="0F838BC0" w:rsidR="00C74504" w:rsidRPr="00C74504" w:rsidRDefault="002758DD" w:rsidP="00C74504">
                          <w:pPr>
                            <w:spacing w:after="120" w:line="230" w:lineRule="auto"/>
                            <w:ind w:left="0"/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C74504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Location: </w:t>
                          </w:r>
                          <w:r w:rsidR="00F66E5A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Zoom Conference</w:t>
                          </w:r>
                        </w:p>
                        <w:p w14:paraId="41F2B921" w14:textId="6735D342" w:rsidR="00C74504" w:rsidRPr="00C74504" w:rsidRDefault="002758DD" w:rsidP="00C74504">
                          <w:pPr>
                            <w:spacing w:after="120" w:line="230" w:lineRule="auto"/>
                            <w:ind w:left="0"/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C74504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Date: </w:t>
                          </w:r>
                          <w:r w:rsidR="00AA03B0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September 9</w:t>
                          </w:r>
                          <w:r w:rsidR="0030077B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, 2022</w:t>
                          </w:r>
                        </w:p>
                        <w:p w14:paraId="17B4FCEF" w14:textId="0A438107" w:rsidR="00C74504" w:rsidRPr="00C74504" w:rsidRDefault="00375253" w:rsidP="00C74504">
                          <w:pPr>
                            <w:spacing w:after="120" w:line="230" w:lineRule="auto"/>
                            <w:ind w:left="0"/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Time: </w:t>
                          </w:r>
                          <w:r w:rsidR="00AA03B0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9:30</w:t>
                          </w:r>
                          <w:r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 a.m. – </w:t>
                          </w:r>
                          <w:r w:rsidR="00BA747F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1</w:t>
                          </w:r>
                          <w:r w:rsidR="00AA03B0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0</w:t>
                          </w:r>
                          <w:r w:rsidR="00BA747F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:</w:t>
                          </w:r>
                          <w:r w:rsidR="00AA03B0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3</w:t>
                          </w:r>
                          <w:r w:rsidR="00BA747F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 xml:space="preserve">0 </w:t>
                          </w:r>
                          <w:r w:rsidR="00AA03B0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a</w:t>
                          </w:r>
                          <w:r w:rsidR="00BA747F">
                            <w:rPr>
                              <w:rFonts w:ascii="Verdana" w:hAnsi="Verdana"/>
                              <w:color w:val="FFFFFF" w:themeColor="background1"/>
                              <w:sz w:val="18"/>
                              <w:szCs w:val="18"/>
                            </w:rPr>
                            <w:t>.m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7787426F" wp14:editId="1B0C89A6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156210</wp:posOffset>
                    </wp:positionV>
                    <wp:extent cx="171450" cy="590550"/>
                    <wp:effectExtent l="0" t="0" r="0" b="0"/>
                    <wp:wrapTight wrapText="bothSides">
                      <wp:wrapPolygon edited="0">
                        <wp:start x="2400" y="0"/>
                        <wp:lineTo x="0" y="2787"/>
                        <wp:lineTo x="0" y="20903"/>
                        <wp:lineTo x="2400" y="20903"/>
                        <wp:lineTo x="19200" y="20903"/>
                        <wp:lineTo x="19200" y="2787"/>
                        <wp:lineTo x="16800" y="0"/>
                        <wp:lineTo x="2400" y="0"/>
                      </wp:wrapPolygon>
                    </wp:wrapTight>
                    <wp:docPr id="20" name="Group 20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171450" cy="590550"/>
                              <a:chOff x="0" y="0"/>
                              <a:chExt cx="171450" cy="590550"/>
                            </a:xfrm>
                          </wpg:grpSpPr>
                          <pic:pic xmlns:pic="http://schemas.openxmlformats.org/drawingml/2006/picture">
                            <pic:nvPicPr>
                              <pic:cNvPr id="74" name="Graphic 33" descr="Hom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3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1450" cy="17145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8" name="Graphic 35" descr="Stopwatch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5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9525" y="428625"/>
                                <a:ext cx="161925" cy="1619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7" name="Graphic 34" descr="Daily Calendar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7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219075"/>
                                <a:ext cx="171450" cy="17145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4E4A2083" id="Group 20" o:spid="_x0000_s1026" style="position:absolute;margin-left:-.15pt;margin-top:12.3pt;width:13.5pt;height:46.5pt;z-index:251658240" coordsize="1714,590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33" o:spid="_x0000_s1027" type="#_x0000_t75" alt="Home" style="position:absolute;width:1714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">
                      <v:imagedata r:id="rId8" o:title="Home"/>
                    </v:shape>
                    <v:shape id="Graphic 35" o:spid="_x0000_s1028" type="#_x0000_t75" alt="Stopwatch" style="position:absolute;left:95;top:4286;width:1619;height:1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">
                      <v:imagedata r:id="rId9" o:title="Stopwatch"/>
                    </v:shape>
                    <v:shape id="Graphic 34" o:spid="_x0000_s1029" type="#_x0000_t75" alt="Daily Calendar" style="position:absolute;top:2190;width:1714;height:1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">
                      <v:imagedata r:id="rId10" o:title="Daily Calendar"/>
                    </v:shape>
                    <w10:wrap type="tight"/>
                  </v:group>
                </w:pict>
              </mc:Fallback>
            </mc:AlternateContent>
          </w:r>
        </w:p>
      </w:tc>
    </w:tr>
    <w:tr w:rsidR="005F25B0" w14:paraId="34AFF08E" w14:textId="77777777" w:rsidTr="00A76F95">
      <w:trPr>
        <w:trHeight w:val="864"/>
      </w:trPr>
      <w:tc>
        <w:tcPr>
          <w:tcW w:w="6660" w:type="dxa"/>
          <w:tcMar>
            <w:left w:w="0" w:type="dxa"/>
            <w:right w:w="115" w:type="dxa"/>
          </w:tcMar>
          <w:vAlign w:val="center"/>
        </w:tcPr>
        <w:p w14:paraId="718ABE43" w14:textId="77777777" w:rsidR="005F25B0" w:rsidRDefault="00D046AE" w:rsidP="005F25B0">
          <w:pPr>
            <w:pStyle w:val="Header"/>
          </w:pPr>
        </w:p>
      </w:tc>
      <w:tc>
        <w:tcPr>
          <w:tcW w:w="3420" w:type="dxa"/>
          <w:vAlign w:val="center"/>
        </w:tcPr>
        <w:p w14:paraId="72B213D6" w14:textId="77777777" w:rsidR="005F25B0" w:rsidRDefault="00D046AE" w:rsidP="005F25B0">
          <w:pPr>
            <w:pStyle w:val="Header"/>
          </w:pPr>
        </w:p>
      </w:tc>
    </w:tr>
  </w:tbl>
  <w:p w14:paraId="5CAC3C25" w14:textId="77777777" w:rsidR="005F25B0" w:rsidRDefault="002758DD" w:rsidP="00AF6E0A">
    <w:pPr>
      <w:pStyle w:val="Header"/>
      <w:tabs>
        <w:tab w:val="left" w:pos="6200"/>
      </w:tabs>
    </w:pPr>
    <w:r w:rsidRPr="00084752">
      <w:rPr>
        <w:noProof/>
      </w:rPr>
      <mc:AlternateContent>
        <mc:Choice Requires="wpg">
          <w:drawing>
            <wp:anchor distT="0" distB="0" distL="114300" distR="114300" simplePos="0" relativeHeight="251656192" behindDoc="1" locked="0" layoutInCell="1" allowOverlap="1" wp14:anchorId="4B095961" wp14:editId="40B6C14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56500" cy="10865485"/>
              <wp:effectExtent l="0" t="0" r="0" b="10795"/>
              <wp:wrapNone/>
              <wp:docPr id="22" name="Group 2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23" name="Freeform: Shape 23"/>
                      <wps:cNvSpPr/>
                      <wps:spPr>
                        <a:xfrm>
                          <a:off x="4120179" y="238132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0" y="637165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Freeform: Shape 25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Freeform: Shape 26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Freeform: Shape 3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5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53BD1B2D" id="Group 22" o:spid="_x0000_s1026" alt="&quot;&quot;" style="position:absolute;margin-left:0;margin-top:0;width:595pt;height:855.55pt;z-index:-251660288;mso-width-percent:1000;mso-height-percent:1016;mso-position-horizontal:center;mso-position-horizontal-relative:page;mso-position-vertical:center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">
              <v:shape id="Freeform: Shape 23" o:spid="_x0000_s1027" style="position:absolute;left:41201;top:2381;width:34367;height:8965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" path="m3429208,12451r,876575l497239,889026,12452,12451r3416756,xe" fillcolor="#44546a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24" o:spid="_x0000_s1028" style="position:absolute;top:6371;width:35196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" path="m12452,890686r,-878235l3030752,12451r484788,878235l12452,890686xe" fillcolor="#44546a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25" o:spid="_x0000_s1029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" path="m12452,981997l575270,12451r330386,l342838,981997r-330386,xe" fillcolor="#747070 [1614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26" o:spid="_x0000_s1030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" path="m12452,981997l570289,12451r330386,l342838,981997r-330386,xe" fillcolor="#747070 [1614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30" o:spid="_x0000_s1031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" path="m3515540,889026r,-876575l497239,12451,12452,889026r3503088,xe" fillcolor="#44546a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" path="m,l330287,r887388,1542668l888533,1542668,,xe" fillcolor="#747070 [1614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" path="m,l330265,r894873,1542664l895208,1542664,,xe" fillcolor="#747070 [1614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5201"/>
    <w:multiLevelType w:val="hybridMultilevel"/>
    <w:tmpl w:val="3F0658B4"/>
    <w:lvl w:ilvl="0" w:tplc="9FFE6404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8DE4E22E">
      <w:start w:val="1"/>
      <w:numFmt w:val="upperLetter"/>
      <w:lvlText w:val="%2."/>
      <w:lvlJc w:val="left"/>
      <w:pPr>
        <w:ind w:left="1620" w:hanging="360"/>
      </w:pPr>
      <w:rPr>
        <w:rFonts w:ascii="Verdana" w:eastAsia="Times New Roman" w:hAnsi="Verdana" w:cs="Times New Roman"/>
        <w:b w:val="0"/>
        <w:bCs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3172791"/>
    <w:multiLevelType w:val="hybridMultilevel"/>
    <w:tmpl w:val="43D0194E"/>
    <w:lvl w:ilvl="0" w:tplc="A4F4C7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07C72"/>
    <w:multiLevelType w:val="hybridMultilevel"/>
    <w:tmpl w:val="3A040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D09C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189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E516E7D"/>
    <w:multiLevelType w:val="hybridMultilevel"/>
    <w:tmpl w:val="74021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4125F"/>
    <w:multiLevelType w:val="hybridMultilevel"/>
    <w:tmpl w:val="D8C220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B0F391A"/>
    <w:multiLevelType w:val="hybridMultilevel"/>
    <w:tmpl w:val="094E4806"/>
    <w:lvl w:ilvl="0" w:tplc="F2D8F5D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BCD428C"/>
    <w:multiLevelType w:val="hybridMultilevel"/>
    <w:tmpl w:val="49B2A64A"/>
    <w:lvl w:ilvl="0" w:tplc="E3AA92A6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1C337434"/>
    <w:multiLevelType w:val="hybridMultilevel"/>
    <w:tmpl w:val="DAA4455C"/>
    <w:lvl w:ilvl="0" w:tplc="F5401F08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5F6A5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BC13824"/>
    <w:multiLevelType w:val="hybridMultilevel"/>
    <w:tmpl w:val="15F6C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C02EE"/>
    <w:multiLevelType w:val="hybridMultilevel"/>
    <w:tmpl w:val="FC96BDB4"/>
    <w:lvl w:ilvl="0" w:tplc="26B2CC74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5DF70CA"/>
    <w:multiLevelType w:val="hybridMultilevel"/>
    <w:tmpl w:val="989888C0"/>
    <w:lvl w:ilvl="0" w:tplc="04090015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406E0A1B"/>
    <w:multiLevelType w:val="hybridMultilevel"/>
    <w:tmpl w:val="5820503A"/>
    <w:lvl w:ilvl="0" w:tplc="F5D81328">
      <w:start w:val="1"/>
      <w:numFmt w:val="lowerLetter"/>
      <w:lvlText w:val="%1.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4" w15:restartNumberingAfterBreak="0">
    <w:nsid w:val="42450387"/>
    <w:multiLevelType w:val="hybridMultilevel"/>
    <w:tmpl w:val="6A3E5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9E1ABC"/>
    <w:multiLevelType w:val="hybridMultilevel"/>
    <w:tmpl w:val="A98E24D2"/>
    <w:lvl w:ilvl="0" w:tplc="FFFFFFFF">
      <w:numFmt w:val="decimal"/>
      <w:lvlText w:val="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5C342D"/>
    <w:multiLevelType w:val="hybridMultilevel"/>
    <w:tmpl w:val="6D62E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3633D"/>
    <w:multiLevelType w:val="hybridMultilevel"/>
    <w:tmpl w:val="DCAAF8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C67622"/>
    <w:multiLevelType w:val="hybridMultilevel"/>
    <w:tmpl w:val="F894C936"/>
    <w:lvl w:ilvl="0" w:tplc="FC62056A">
      <w:start w:val="6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F3210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2F04FCD"/>
    <w:multiLevelType w:val="hybridMultilevel"/>
    <w:tmpl w:val="80907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C2386B"/>
    <w:multiLevelType w:val="hybridMultilevel"/>
    <w:tmpl w:val="61822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525D8A"/>
    <w:multiLevelType w:val="hybridMultilevel"/>
    <w:tmpl w:val="80445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12638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13"/>
  </w:num>
  <w:num w:numId="5">
    <w:abstractNumId w:val="19"/>
  </w:num>
  <w:num w:numId="6">
    <w:abstractNumId w:val="3"/>
  </w:num>
  <w:num w:numId="7">
    <w:abstractNumId w:val="1"/>
  </w:num>
  <w:num w:numId="8">
    <w:abstractNumId w:val="8"/>
  </w:num>
  <w:num w:numId="9">
    <w:abstractNumId w:val="6"/>
  </w:num>
  <w:num w:numId="10">
    <w:abstractNumId w:val="23"/>
  </w:num>
  <w:num w:numId="11">
    <w:abstractNumId w:val="4"/>
  </w:num>
  <w:num w:numId="12">
    <w:abstractNumId w:val="9"/>
  </w:num>
  <w:num w:numId="13">
    <w:abstractNumId w:val="5"/>
  </w:num>
  <w:num w:numId="14">
    <w:abstractNumId w:val="14"/>
  </w:num>
  <w:num w:numId="15">
    <w:abstractNumId w:val="10"/>
  </w:num>
  <w:num w:numId="16">
    <w:abstractNumId w:val="16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2"/>
  </w:num>
  <w:num w:numId="22">
    <w:abstractNumId w:val="21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22"/>
  </w:num>
  <w:num w:numId="26">
    <w:abstractNumId w:val="20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sDCzNDEzsTQxNDJU0lEKTi0uzszPAykwMq4FAFov60otAAAA"/>
  </w:docVars>
  <w:rsids>
    <w:rsidRoot w:val="002758DD"/>
    <w:rsid w:val="0000132F"/>
    <w:rsid w:val="000016AA"/>
    <w:rsid w:val="00005196"/>
    <w:rsid w:val="00006EE6"/>
    <w:rsid w:val="00044AC6"/>
    <w:rsid w:val="000600C2"/>
    <w:rsid w:val="000626CB"/>
    <w:rsid w:val="00064198"/>
    <w:rsid w:val="00082438"/>
    <w:rsid w:val="00083DCD"/>
    <w:rsid w:val="0009152F"/>
    <w:rsid w:val="00092307"/>
    <w:rsid w:val="00097D8C"/>
    <w:rsid w:val="000A0E12"/>
    <w:rsid w:val="000A26DB"/>
    <w:rsid w:val="000B6737"/>
    <w:rsid w:val="0010425F"/>
    <w:rsid w:val="00107944"/>
    <w:rsid w:val="00107A37"/>
    <w:rsid w:val="0012462B"/>
    <w:rsid w:val="001435DF"/>
    <w:rsid w:val="001565EA"/>
    <w:rsid w:val="00167CF0"/>
    <w:rsid w:val="00177577"/>
    <w:rsid w:val="00182525"/>
    <w:rsid w:val="00187809"/>
    <w:rsid w:val="001925B2"/>
    <w:rsid w:val="00196E26"/>
    <w:rsid w:val="001B1139"/>
    <w:rsid w:val="001C47E8"/>
    <w:rsid w:val="001D00AA"/>
    <w:rsid w:val="001D3FFD"/>
    <w:rsid w:val="001D7BFA"/>
    <w:rsid w:val="001E7DA5"/>
    <w:rsid w:val="001F172F"/>
    <w:rsid w:val="00235849"/>
    <w:rsid w:val="00243342"/>
    <w:rsid w:val="00246290"/>
    <w:rsid w:val="00254148"/>
    <w:rsid w:val="002758DD"/>
    <w:rsid w:val="00277AAE"/>
    <w:rsid w:val="002A49E9"/>
    <w:rsid w:val="002D2941"/>
    <w:rsid w:val="002E37A2"/>
    <w:rsid w:val="002F31FE"/>
    <w:rsid w:val="0030077B"/>
    <w:rsid w:val="00306064"/>
    <w:rsid w:val="003160A3"/>
    <w:rsid w:val="00316DE3"/>
    <w:rsid w:val="0032400D"/>
    <w:rsid w:val="003305A9"/>
    <w:rsid w:val="00333074"/>
    <w:rsid w:val="00360F51"/>
    <w:rsid w:val="00362B09"/>
    <w:rsid w:val="00363ADA"/>
    <w:rsid w:val="00365D8C"/>
    <w:rsid w:val="00367FC9"/>
    <w:rsid w:val="00375253"/>
    <w:rsid w:val="003918EB"/>
    <w:rsid w:val="003925FE"/>
    <w:rsid w:val="00393446"/>
    <w:rsid w:val="003A3651"/>
    <w:rsid w:val="003B22BC"/>
    <w:rsid w:val="003D14A9"/>
    <w:rsid w:val="003D1D4F"/>
    <w:rsid w:val="003E55EE"/>
    <w:rsid w:val="003E6DDF"/>
    <w:rsid w:val="003F66FA"/>
    <w:rsid w:val="004101B8"/>
    <w:rsid w:val="00435224"/>
    <w:rsid w:val="00450909"/>
    <w:rsid w:val="00461591"/>
    <w:rsid w:val="004707E7"/>
    <w:rsid w:val="004734AC"/>
    <w:rsid w:val="00485474"/>
    <w:rsid w:val="00496742"/>
    <w:rsid w:val="004A48B0"/>
    <w:rsid w:val="004B4746"/>
    <w:rsid w:val="004D2A12"/>
    <w:rsid w:val="004D6CF3"/>
    <w:rsid w:val="004D7803"/>
    <w:rsid w:val="004E36AB"/>
    <w:rsid w:val="004E5705"/>
    <w:rsid w:val="004F0038"/>
    <w:rsid w:val="004F5E7E"/>
    <w:rsid w:val="004F78B5"/>
    <w:rsid w:val="00506213"/>
    <w:rsid w:val="0051128D"/>
    <w:rsid w:val="00514143"/>
    <w:rsid w:val="00521C72"/>
    <w:rsid w:val="0052796E"/>
    <w:rsid w:val="00532F29"/>
    <w:rsid w:val="005351A3"/>
    <w:rsid w:val="005377DE"/>
    <w:rsid w:val="00561B49"/>
    <w:rsid w:val="0057724D"/>
    <w:rsid w:val="00592848"/>
    <w:rsid w:val="005A1637"/>
    <w:rsid w:val="005C0240"/>
    <w:rsid w:val="005C36FC"/>
    <w:rsid w:val="005C7726"/>
    <w:rsid w:val="005D4A33"/>
    <w:rsid w:val="005F0D42"/>
    <w:rsid w:val="005F3C87"/>
    <w:rsid w:val="005F7D77"/>
    <w:rsid w:val="00601A8B"/>
    <w:rsid w:val="0060585B"/>
    <w:rsid w:val="00617F96"/>
    <w:rsid w:val="006221D2"/>
    <w:rsid w:val="0062470E"/>
    <w:rsid w:val="00631F9F"/>
    <w:rsid w:val="0063479A"/>
    <w:rsid w:val="0063557C"/>
    <w:rsid w:val="0065087D"/>
    <w:rsid w:val="00665E5C"/>
    <w:rsid w:val="00674CEF"/>
    <w:rsid w:val="006979C3"/>
    <w:rsid w:val="006A3BDF"/>
    <w:rsid w:val="006A3D4C"/>
    <w:rsid w:val="006A5C78"/>
    <w:rsid w:val="006C1C9A"/>
    <w:rsid w:val="006D360B"/>
    <w:rsid w:val="006D625C"/>
    <w:rsid w:val="006E2805"/>
    <w:rsid w:val="006F7B72"/>
    <w:rsid w:val="0071141F"/>
    <w:rsid w:val="00713034"/>
    <w:rsid w:val="007134EE"/>
    <w:rsid w:val="007266CB"/>
    <w:rsid w:val="00726F1D"/>
    <w:rsid w:val="00755AD3"/>
    <w:rsid w:val="0077294D"/>
    <w:rsid w:val="007806B7"/>
    <w:rsid w:val="0078077D"/>
    <w:rsid w:val="007B3A2F"/>
    <w:rsid w:val="007B515F"/>
    <w:rsid w:val="007B558D"/>
    <w:rsid w:val="007C6606"/>
    <w:rsid w:val="007D5969"/>
    <w:rsid w:val="007D7D17"/>
    <w:rsid w:val="007E0A94"/>
    <w:rsid w:val="007E1433"/>
    <w:rsid w:val="007F506B"/>
    <w:rsid w:val="007F53C9"/>
    <w:rsid w:val="007F5EB3"/>
    <w:rsid w:val="007F7095"/>
    <w:rsid w:val="0081582F"/>
    <w:rsid w:val="00872DD3"/>
    <w:rsid w:val="008750F4"/>
    <w:rsid w:val="00875732"/>
    <w:rsid w:val="008759D7"/>
    <w:rsid w:val="00880477"/>
    <w:rsid w:val="008B00C6"/>
    <w:rsid w:val="008B711F"/>
    <w:rsid w:val="008E6019"/>
    <w:rsid w:val="008F69D2"/>
    <w:rsid w:val="00901E51"/>
    <w:rsid w:val="00910396"/>
    <w:rsid w:val="009115F2"/>
    <w:rsid w:val="009179B9"/>
    <w:rsid w:val="009325FE"/>
    <w:rsid w:val="00963D7B"/>
    <w:rsid w:val="009776A3"/>
    <w:rsid w:val="00990E35"/>
    <w:rsid w:val="00996579"/>
    <w:rsid w:val="009B5101"/>
    <w:rsid w:val="009C2D17"/>
    <w:rsid w:val="009C4E06"/>
    <w:rsid w:val="009C6804"/>
    <w:rsid w:val="009C6CE7"/>
    <w:rsid w:val="009C72F9"/>
    <w:rsid w:val="009C7530"/>
    <w:rsid w:val="009D284F"/>
    <w:rsid w:val="009D43E9"/>
    <w:rsid w:val="009E00F1"/>
    <w:rsid w:val="009E426D"/>
    <w:rsid w:val="009E57B4"/>
    <w:rsid w:val="009F14DC"/>
    <w:rsid w:val="009F16EF"/>
    <w:rsid w:val="009F7D62"/>
    <w:rsid w:val="00A11292"/>
    <w:rsid w:val="00A13FD8"/>
    <w:rsid w:val="00A412EA"/>
    <w:rsid w:val="00A418D6"/>
    <w:rsid w:val="00A5298F"/>
    <w:rsid w:val="00A570EA"/>
    <w:rsid w:val="00A70DDE"/>
    <w:rsid w:val="00A761F9"/>
    <w:rsid w:val="00A77EBE"/>
    <w:rsid w:val="00A80A48"/>
    <w:rsid w:val="00A87C29"/>
    <w:rsid w:val="00AA03B0"/>
    <w:rsid w:val="00AC3117"/>
    <w:rsid w:val="00AD4653"/>
    <w:rsid w:val="00B214D0"/>
    <w:rsid w:val="00B33590"/>
    <w:rsid w:val="00B47402"/>
    <w:rsid w:val="00B5388E"/>
    <w:rsid w:val="00B70745"/>
    <w:rsid w:val="00B74032"/>
    <w:rsid w:val="00B760EE"/>
    <w:rsid w:val="00B91186"/>
    <w:rsid w:val="00B92A6C"/>
    <w:rsid w:val="00B938F5"/>
    <w:rsid w:val="00B97670"/>
    <w:rsid w:val="00BA1E85"/>
    <w:rsid w:val="00BA5091"/>
    <w:rsid w:val="00BA747F"/>
    <w:rsid w:val="00BC743D"/>
    <w:rsid w:val="00BD5A9D"/>
    <w:rsid w:val="00C00998"/>
    <w:rsid w:val="00C039B5"/>
    <w:rsid w:val="00C0442A"/>
    <w:rsid w:val="00C17B4A"/>
    <w:rsid w:val="00C17E3E"/>
    <w:rsid w:val="00C41850"/>
    <w:rsid w:val="00C47C4A"/>
    <w:rsid w:val="00C47E3B"/>
    <w:rsid w:val="00C53F2A"/>
    <w:rsid w:val="00C554B6"/>
    <w:rsid w:val="00C55E4D"/>
    <w:rsid w:val="00C60454"/>
    <w:rsid w:val="00C6376A"/>
    <w:rsid w:val="00CA1652"/>
    <w:rsid w:val="00CA60FE"/>
    <w:rsid w:val="00CB2431"/>
    <w:rsid w:val="00CC2682"/>
    <w:rsid w:val="00D02457"/>
    <w:rsid w:val="00D02649"/>
    <w:rsid w:val="00D028BB"/>
    <w:rsid w:val="00D046AE"/>
    <w:rsid w:val="00D117B3"/>
    <w:rsid w:val="00D25F7E"/>
    <w:rsid w:val="00D25FB9"/>
    <w:rsid w:val="00D3356B"/>
    <w:rsid w:val="00D37940"/>
    <w:rsid w:val="00D40BD2"/>
    <w:rsid w:val="00D77364"/>
    <w:rsid w:val="00D87C66"/>
    <w:rsid w:val="00D93639"/>
    <w:rsid w:val="00D9549A"/>
    <w:rsid w:val="00DA6416"/>
    <w:rsid w:val="00DC73C6"/>
    <w:rsid w:val="00DD238E"/>
    <w:rsid w:val="00DE200A"/>
    <w:rsid w:val="00E02A52"/>
    <w:rsid w:val="00E076C9"/>
    <w:rsid w:val="00E126F9"/>
    <w:rsid w:val="00E160BE"/>
    <w:rsid w:val="00E25547"/>
    <w:rsid w:val="00E261C3"/>
    <w:rsid w:val="00E3060C"/>
    <w:rsid w:val="00E31F26"/>
    <w:rsid w:val="00E42CCB"/>
    <w:rsid w:val="00E65050"/>
    <w:rsid w:val="00E654B8"/>
    <w:rsid w:val="00E67D10"/>
    <w:rsid w:val="00E71E41"/>
    <w:rsid w:val="00E75D64"/>
    <w:rsid w:val="00E811B3"/>
    <w:rsid w:val="00E86BC4"/>
    <w:rsid w:val="00E86C03"/>
    <w:rsid w:val="00E92F96"/>
    <w:rsid w:val="00E95279"/>
    <w:rsid w:val="00EB261B"/>
    <w:rsid w:val="00EC1362"/>
    <w:rsid w:val="00EC6450"/>
    <w:rsid w:val="00EC7836"/>
    <w:rsid w:val="00ED2F60"/>
    <w:rsid w:val="00F11F07"/>
    <w:rsid w:val="00F15143"/>
    <w:rsid w:val="00F17559"/>
    <w:rsid w:val="00F32A1F"/>
    <w:rsid w:val="00F46177"/>
    <w:rsid w:val="00F47CF5"/>
    <w:rsid w:val="00F5103F"/>
    <w:rsid w:val="00F66E5A"/>
    <w:rsid w:val="00F8057D"/>
    <w:rsid w:val="00F81F61"/>
    <w:rsid w:val="00F85403"/>
    <w:rsid w:val="00F91DB4"/>
    <w:rsid w:val="00FA51F0"/>
    <w:rsid w:val="00FB2CA6"/>
    <w:rsid w:val="00FB3358"/>
    <w:rsid w:val="00FE1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A438896"/>
  <w15:chartTrackingRefBased/>
  <w15:docId w15:val="{96EE7734-A3AA-4391-8EDF-1BAE824DA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58DD"/>
    <w:pPr>
      <w:spacing w:after="200" w:line="276" w:lineRule="auto"/>
      <w:ind w:left="173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758DD"/>
    <w:pPr>
      <w:keepNext/>
      <w:numPr>
        <w:numId w:val="10"/>
      </w:numPr>
      <w:spacing w:before="480" w:after="6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0454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454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0454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454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0454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0454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0454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0454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58DD"/>
    <w:rPr>
      <w:rFonts w:asciiTheme="majorHAnsi" w:eastAsia="Times New Roman" w:hAnsiTheme="majorHAnsi" w:cs="Arial"/>
      <w:b/>
      <w:bCs/>
      <w:kern w:val="32"/>
      <w:sz w:val="32"/>
      <w:szCs w:val="32"/>
    </w:rPr>
  </w:style>
  <w:style w:type="paragraph" w:styleId="Date">
    <w:name w:val="Date"/>
    <w:basedOn w:val="Normal"/>
    <w:next w:val="Normal"/>
    <w:link w:val="DateChar"/>
    <w:uiPriority w:val="10"/>
    <w:qFormat/>
    <w:rsid w:val="002758DD"/>
    <w:pPr>
      <w:spacing w:after="480"/>
      <w:jc w:val="center"/>
    </w:pPr>
  </w:style>
  <w:style w:type="character" w:customStyle="1" w:styleId="DateChar">
    <w:name w:val="Date Char"/>
    <w:basedOn w:val="DefaultParagraphFont"/>
    <w:link w:val="Date"/>
    <w:uiPriority w:val="10"/>
    <w:rsid w:val="002758DD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2758D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2758DD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8DD"/>
    <w:rPr>
      <w:rFonts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758DD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758DD"/>
    <w:rPr>
      <w:rFonts w:eastAsia="Times New Roman" w:cs="Times New Roman"/>
      <w:sz w:val="16"/>
      <w:szCs w:val="24"/>
    </w:rPr>
  </w:style>
  <w:style w:type="paragraph" w:customStyle="1" w:styleId="LocationDateTime">
    <w:name w:val="LocationDateTime"/>
    <w:basedOn w:val="Normal"/>
    <w:qFormat/>
    <w:rsid w:val="002758DD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  <w:style w:type="character" w:styleId="Hyperlink">
    <w:name w:val="Hyperlink"/>
    <w:basedOn w:val="DefaultParagraphFont"/>
    <w:uiPriority w:val="99"/>
    <w:unhideWhenUsed/>
    <w:rsid w:val="0037525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604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04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0454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045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045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0454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045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045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3B22B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63557C"/>
    <w:pPr>
      <w:widowControl w:val="0"/>
      <w:autoSpaceDE w:val="0"/>
      <w:autoSpaceDN w:val="0"/>
      <w:spacing w:after="0" w:line="240" w:lineRule="auto"/>
      <w:ind w:left="0"/>
    </w:pPr>
    <w:rPr>
      <w:rFonts w:ascii="Verdana" w:eastAsia="Verdana" w:hAnsi="Verdana" w:cs="Verdan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3557C"/>
    <w:rPr>
      <w:rFonts w:ascii="Verdana" w:eastAsia="Verdana" w:hAnsi="Verdana" w:cs="Verdan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9566619850?pwd=MDhBdmFDQkZNWi9aenBxaStGVmZXdz0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svg"/><Relationship Id="rId7" Type="http://schemas.openxmlformats.org/officeDocument/2006/relationships/image" Target="media/image7.sv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sv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8F1F49-9A60-42EA-9C83-666D3B447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n Community College District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ia Kemp</dc:creator>
  <cp:keywords/>
  <dc:description/>
  <cp:lastModifiedBy>Alexandria Kemp</cp:lastModifiedBy>
  <cp:revision>85</cp:revision>
  <cp:lastPrinted>2022-09-09T16:25:00Z</cp:lastPrinted>
  <dcterms:created xsi:type="dcterms:W3CDTF">2022-09-09T17:02:00Z</dcterms:created>
  <dcterms:modified xsi:type="dcterms:W3CDTF">2022-09-28T00:12:00Z</dcterms:modified>
</cp:coreProperties>
</file>